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249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708A" w:rsidRPr="00F77A63" w14:paraId="0D10BCA0" w14:textId="77777777" w:rsidTr="00693A5D">
        <w:trPr>
          <w:trHeight w:val="1692"/>
        </w:trPr>
        <w:tc>
          <w:tcPr>
            <w:tcW w:w="9016" w:type="dxa"/>
          </w:tcPr>
          <w:p w14:paraId="2ECC7F43" w14:textId="77777777" w:rsidR="0006708A" w:rsidRPr="00F77A63" w:rsidRDefault="0006708A" w:rsidP="00693A5D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lk182305758"/>
            <w:bookmarkStart w:id="1" w:name="_Hlk182301534"/>
            <w:bookmarkEnd w:id="0"/>
            <w:r w:rsidRPr="00F77A63">
              <w:rPr>
                <w:rFonts w:ascii="Times New Roman" w:hAnsi="Times New Roman" w:cs="Times New Roman"/>
                <w:b/>
                <w:bCs/>
              </w:rPr>
              <w:t xml:space="preserve">                           </w:t>
            </w:r>
          </w:p>
          <w:p w14:paraId="4DA6EE63" w14:textId="60476C2B" w:rsidR="0006708A" w:rsidRPr="00FF3437" w:rsidRDefault="004E15B5" w:rsidP="00693A5D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FF3437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Social Connections of Adults with Intellectual Disabilities in the Workplace</w:t>
            </w:r>
          </w:p>
          <w:p w14:paraId="4AD98E94" w14:textId="77777777" w:rsidR="00687028" w:rsidRPr="00F77A63" w:rsidRDefault="00687028" w:rsidP="00693A5D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143431" w14:textId="5F1E6C04" w:rsidR="0006708A" w:rsidRPr="00B038C2" w:rsidRDefault="0006708A" w:rsidP="00693A5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038C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FORMATION SHEET-</w:t>
            </w:r>
            <w:r w:rsidRPr="00B038C2">
              <w:rPr>
                <w:sz w:val="28"/>
                <w:szCs w:val="28"/>
              </w:rPr>
              <w:t xml:space="preserve"> </w:t>
            </w:r>
            <w:r w:rsidRPr="00B038C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RTICIPANTS </w:t>
            </w:r>
            <w:r w:rsidR="00FF343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W</w:t>
            </w:r>
            <w:r w:rsidRPr="00B038C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TH INTELLECTUAL DISABILITIES.</w:t>
            </w:r>
          </w:p>
          <w:p w14:paraId="5A2308AD" w14:textId="77777777" w:rsidR="0006708A" w:rsidRPr="00F77A63" w:rsidRDefault="0006708A" w:rsidP="00693A5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556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7028" w:rsidRPr="0006708A" w14:paraId="72D51D25" w14:textId="77777777" w:rsidTr="00693A5D">
        <w:trPr>
          <w:trHeight w:val="1692"/>
        </w:trPr>
        <w:tc>
          <w:tcPr>
            <w:tcW w:w="9016" w:type="dxa"/>
          </w:tcPr>
          <w:bookmarkEnd w:id="1"/>
          <w:p w14:paraId="07732C48" w14:textId="77777777" w:rsidR="00ED43D5" w:rsidRPr="00FF3437" w:rsidRDefault="00687028" w:rsidP="00693A5D">
            <w:pP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06708A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 </w:t>
            </w:r>
            <w:r w:rsidR="00084688" w:rsidRPr="00FF3437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You are invited to participate </w:t>
            </w:r>
            <w:r w:rsidRPr="0006708A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in study on </w:t>
            </w:r>
          </w:p>
          <w:p w14:paraId="77F06FF2" w14:textId="77777777" w:rsidR="00ED43D5" w:rsidRPr="00ED43D5" w:rsidRDefault="00ED43D5" w:rsidP="00693A5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0CF9E6BA" w14:textId="0B81A3BC" w:rsidR="00687028" w:rsidRPr="0006708A" w:rsidRDefault="00687028" w:rsidP="00693A5D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6708A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workplace culture and loneliness in employees with intellectual disabilities</w:t>
            </w:r>
          </w:p>
          <w:p w14:paraId="4D5C8E8A" w14:textId="77777777" w:rsidR="00687028" w:rsidRPr="0006708A" w:rsidRDefault="00687028" w:rsidP="00693A5D">
            <w:pPr>
              <w:rPr>
                <w:rFonts w:ascii="Times New Roman" w:hAnsi="Times New Roman" w:cs="Times New Roman"/>
              </w:rPr>
            </w:pPr>
          </w:p>
        </w:tc>
      </w:tr>
    </w:tbl>
    <w:p w14:paraId="53FF39EC" w14:textId="77777777" w:rsidR="00693A5D" w:rsidRPr="00F77A63" w:rsidRDefault="00693A5D" w:rsidP="00B169C2">
      <w:pPr>
        <w:rPr>
          <w:rFonts w:ascii="Times New Roman" w:hAnsi="Times New Roman" w:cs="Times New Roman"/>
        </w:rPr>
      </w:pPr>
    </w:p>
    <w:p w14:paraId="3F4B59E3" w14:textId="77777777" w:rsidR="00D30DAB" w:rsidRDefault="00D30DAB" w:rsidP="00B169C2">
      <w:pPr>
        <w:rPr>
          <w:rFonts w:ascii="Times New Roman" w:hAnsi="Times New Roman" w:cs="Times New Roman"/>
        </w:rPr>
      </w:pPr>
    </w:p>
    <w:p w14:paraId="297B1F4F" w14:textId="77777777" w:rsidR="00693A5D" w:rsidRDefault="00693A5D" w:rsidP="00B169C2">
      <w:pPr>
        <w:rPr>
          <w:rFonts w:ascii="Times New Roman" w:hAnsi="Times New Roman" w:cs="Times New Roman"/>
        </w:rPr>
      </w:pPr>
    </w:p>
    <w:p w14:paraId="352F6DA9" w14:textId="77777777" w:rsidR="00693A5D" w:rsidRDefault="00693A5D" w:rsidP="00B169C2">
      <w:pPr>
        <w:rPr>
          <w:rFonts w:ascii="Times New Roman" w:hAnsi="Times New Roman" w:cs="Times New Roman"/>
        </w:rPr>
      </w:pPr>
    </w:p>
    <w:p w14:paraId="778ACDBF" w14:textId="77777777" w:rsidR="0095175D" w:rsidRPr="00F77A63" w:rsidRDefault="0095175D" w:rsidP="00B169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45DD" w:rsidRPr="00F77A63" w14:paraId="34ED06AC" w14:textId="77777777" w:rsidTr="00E67550">
        <w:trPr>
          <w:trHeight w:val="3142"/>
        </w:trPr>
        <w:tc>
          <w:tcPr>
            <w:tcW w:w="9016" w:type="dxa"/>
          </w:tcPr>
          <w:p w14:paraId="4645BD13" w14:textId="28B192DB" w:rsidR="00225737" w:rsidRPr="00F77A63" w:rsidRDefault="00C845DD" w:rsidP="00D61DE3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sz w:val="28"/>
                <w:szCs w:val="28"/>
              </w:rPr>
              <w:t>Research</w:t>
            </w:r>
            <w:r w:rsidR="00D61DE3">
              <w:rPr>
                <w:rFonts w:ascii="Times New Roman" w:hAnsi="Times New Roman" w:cs="Times New Roman"/>
                <w:sz w:val="28"/>
                <w:szCs w:val="28"/>
              </w:rPr>
              <w:t>er</w:t>
            </w:r>
          </w:p>
          <w:p w14:paraId="7158DEDC" w14:textId="6B4C03F6" w:rsidR="00033732" w:rsidRPr="00F77A63" w:rsidRDefault="004B2756" w:rsidP="004B2756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    </w:t>
            </w:r>
          </w:p>
          <w:p w14:paraId="2DBF802F" w14:textId="2B4FF038" w:rsidR="005444D6" w:rsidRPr="00F77A63" w:rsidRDefault="00C35B30" w:rsidP="005444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Maimona Faisal</w:t>
            </w:r>
            <w:r w:rsidR="00B57D7A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="0079159A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(</w:t>
            </w: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PhD </w:t>
            </w:r>
            <w:r w:rsidR="00CF1332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Student</w:t>
            </w:r>
            <w:r w:rsidR="0079159A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)</w:t>
            </w:r>
          </w:p>
          <w:p w14:paraId="5DFA7D02" w14:textId="77777777" w:rsidR="0079159A" w:rsidRPr="00F77A63" w:rsidRDefault="004B2756" w:rsidP="004B2756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             </w:t>
            </w:r>
            <w:r w:rsidR="003614BE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 </w:t>
            </w: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309DB05E" w14:textId="0B4B7BBB" w:rsidR="00D05CB8" w:rsidRPr="00F77A63" w:rsidRDefault="0079159A" w:rsidP="004B2756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      </w:t>
            </w:r>
            <w:r w:rsidR="00825F11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College</w:t>
            </w:r>
            <w:r w:rsidR="00C35B30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of Arts, Law, and Education</w:t>
            </w:r>
            <w:r w:rsidR="003614BE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>, University of Tasmania</w:t>
            </w:r>
            <w:r w:rsidR="00C35B30" w:rsidRPr="00F77A6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70A3E05C" w14:textId="7E3E23AF" w:rsidR="00D05CB8" w:rsidRPr="00F77A63" w:rsidRDefault="00BD7D87" w:rsidP="00BD7D8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77A63"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35AC32F5" wp14:editId="13855C99">
                  <wp:extent cx="1036320" cy="1036320"/>
                  <wp:effectExtent l="0" t="0" r="0" b="0"/>
                  <wp:docPr id="12536511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6320" cy="1036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7A2512" w14:textId="6D231665" w:rsidR="00426C98" w:rsidRPr="00F77A63" w:rsidRDefault="00426C98" w:rsidP="00B169C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0109309" w14:textId="77777777" w:rsidR="00D30DAB" w:rsidRPr="00F77A63" w:rsidRDefault="00D30DAB" w:rsidP="00B169C2">
      <w:pPr>
        <w:rPr>
          <w:rFonts w:ascii="Times New Roman" w:hAnsi="Times New Roman" w:cs="Times New Roman"/>
        </w:rPr>
      </w:pPr>
    </w:p>
    <w:p w14:paraId="347B8FC3" w14:textId="1A72E7B2" w:rsidR="002C55DD" w:rsidRPr="00F77A63" w:rsidRDefault="002C55DD" w:rsidP="00BD7D87">
      <w:pPr>
        <w:jc w:val="center"/>
        <w:rPr>
          <w:rFonts w:ascii="Times New Roman" w:hAnsi="Times New Roman" w:cs="Times New Roman"/>
        </w:rPr>
      </w:pPr>
    </w:p>
    <w:p w14:paraId="2C448398" w14:textId="77777777" w:rsidR="00D235C8" w:rsidRDefault="00D235C8" w:rsidP="00D235C8">
      <w:pPr>
        <w:spacing w:after="0" w:line="480" w:lineRule="auto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Contact Email: </w:t>
      </w:r>
      <w:proofErr w:type="spellStart"/>
      <w:r>
        <w:rPr>
          <w:rFonts w:asciiTheme="majorBidi" w:hAnsiTheme="majorBidi" w:cstheme="majorBidi"/>
          <w:sz w:val="32"/>
          <w:szCs w:val="32"/>
        </w:rPr>
        <w:t>maimona.faisal@utas.edu.au</w:t>
      </w:r>
      <w:proofErr w:type="spellEnd"/>
    </w:p>
    <w:p w14:paraId="0DA49585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E119FF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20787A0" w14:textId="77777777" w:rsidR="00FA1A1D" w:rsidRDefault="00FA1A1D" w:rsidP="00693A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933B06" w14:textId="77777777" w:rsidR="00D61DE3" w:rsidRDefault="00D61DE3" w:rsidP="00693A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59DA585" w14:textId="77777777" w:rsidR="00D61DE3" w:rsidRPr="00F77A63" w:rsidRDefault="00D61DE3" w:rsidP="00693A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CFD4104" w14:textId="733EA032" w:rsidR="0065001C" w:rsidRPr="00F77A63" w:rsidRDefault="00693A5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18AFCF" wp14:editId="4D661F66">
                <wp:simplePos x="0" y="0"/>
                <wp:positionH relativeFrom="column">
                  <wp:posOffset>-50165</wp:posOffset>
                </wp:positionH>
                <wp:positionV relativeFrom="paragraph">
                  <wp:posOffset>63500</wp:posOffset>
                </wp:positionV>
                <wp:extent cx="5588851" cy="845389"/>
                <wp:effectExtent l="0" t="0" r="12065" b="12065"/>
                <wp:wrapNone/>
                <wp:docPr id="12923305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851" cy="8453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03D277" w14:textId="6ECE082E" w:rsidR="00836CF5" w:rsidRPr="00BA5E4A" w:rsidRDefault="009F6CFC" w:rsidP="009D1C1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bookmarkStart w:id="2" w:name="_Hlk182305479"/>
                            <w:bookmarkEnd w:id="2"/>
                            <w:r w:rsidRPr="009F6CFC"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  <w:t>The project is about social connections in the work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18AFC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.95pt;margin-top:5pt;width:440.05pt;height:66.5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" fillcolor="white [3201]" strokeweight=".5pt">
                <v:textbox>
                  <w:txbxContent>
                    <w:p w14:paraId="0B03D277" w14:textId="6ECE082E" w:rsidR="00836CF5" w:rsidRPr="00BA5E4A" w:rsidRDefault="009F6CFC" w:rsidP="009D1C14">
                      <w:pPr>
                        <w:jc w:val="center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bookmarkStart w:id="5" w:name="_Hlk182305479"/>
                      <w:bookmarkEnd w:id="5"/>
                      <w:r w:rsidRPr="009F6CFC"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  <w:t>The project is about social connections in the workplace</w:t>
                      </w:r>
                    </w:p>
                  </w:txbxContent>
                </v:textbox>
              </v:shape>
            </w:pict>
          </mc:Fallback>
        </mc:AlternateContent>
      </w:r>
    </w:p>
    <w:p w14:paraId="112DF7A3" w14:textId="0BFF280E" w:rsidR="0065001C" w:rsidRPr="00F77A63" w:rsidRDefault="0065001C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3BE39F8" w14:textId="3E9EF58B" w:rsidR="0065001C" w:rsidRPr="00F77A63" w:rsidRDefault="0065001C" w:rsidP="006B03F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31BA5FE" w14:textId="7B7D99E5" w:rsidR="00FA1A1D" w:rsidRPr="00F77A63" w:rsidRDefault="00FA1A1D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30F1BB" w14:textId="4376824D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5B2668" w14:textId="0E114CBD" w:rsidR="0065001C" w:rsidRPr="00F77A63" w:rsidRDefault="00693A5D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69D85A" wp14:editId="44ADD99E">
                <wp:simplePos x="0" y="0"/>
                <wp:positionH relativeFrom="margin">
                  <wp:align>left</wp:align>
                </wp:positionH>
                <wp:positionV relativeFrom="paragraph">
                  <wp:posOffset>53975</wp:posOffset>
                </wp:positionV>
                <wp:extent cx="5562971" cy="1428750"/>
                <wp:effectExtent l="0" t="0" r="19050" b="19050"/>
                <wp:wrapNone/>
                <wp:docPr id="704795035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2971" cy="1428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FC90BA" w14:textId="6F57A8FD" w:rsidR="009E05A2" w:rsidRPr="00693A5D" w:rsidRDefault="00D06E66" w:rsidP="00B3166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693A5D"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  <w:t>We will ask you questions about your workplace and loneliness at the workplace. You will only be required to answer yes or no or sometimes.</w:t>
                            </w:r>
                          </w:p>
                          <w:p w14:paraId="4262A3F2" w14:textId="77777777" w:rsidR="009E05A2" w:rsidRPr="00BA5E4A" w:rsidRDefault="009E05A2" w:rsidP="00B3166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9D85A" id="Text Box 12" o:spid="_x0000_s1027" type="#_x0000_t202" style="position:absolute;margin-left:0;margin-top:4.25pt;width:438.05pt;height:112.5pt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" fillcolor="white [3201]" strokeweight=".5pt">
                <v:textbox>
                  <w:txbxContent>
                    <w:p w14:paraId="6BFC90BA" w14:textId="6F57A8FD" w:rsidR="009E05A2" w:rsidRPr="00693A5D" w:rsidRDefault="00D06E66" w:rsidP="00B3166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693A5D"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  <w:t>We will ask you questions about your workplace and loneliness at the workplace. You will only be required to answer yes or no or sometimes.</w:t>
                      </w:r>
                    </w:p>
                    <w:p w14:paraId="4262A3F2" w14:textId="77777777" w:rsidR="009E05A2" w:rsidRPr="00BA5E4A" w:rsidRDefault="009E05A2" w:rsidP="00B3166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670764" w14:textId="2E4BE004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C2B1071" w14:textId="65EB9962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AB4A476" w14:textId="262900D2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22F3133" w14:textId="4FF92E28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2B587D" w14:textId="0CC68FC9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5FF4EDE" w14:textId="2F3F1945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919535" w14:textId="05B7FF3F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7C237ED" w14:textId="20730BC4" w:rsidR="0065001C" w:rsidRPr="00F77A63" w:rsidRDefault="0065001C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C30EF60" w14:textId="7C9C2251" w:rsidR="0065001C" w:rsidRPr="00F77A63" w:rsidRDefault="00622C9A" w:rsidP="0065001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F9E83F3" wp14:editId="3AF895B8">
                <wp:simplePos x="0" y="0"/>
                <wp:positionH relativeFrom="margin">
                  <wp:posOffset>27296</wp:posOffset>
                </wp:positionH>
                <wp:positionV relativeFrom="paragraph">
                  <wp:posOffset>99723</wp:posOffset>
                </wp:positionV>
                <wp:extent cx="5493223" cy="1524635"/>
                <wp:effectExtent l="0" t="0" r="12700" b="18415"/>
                <wp:wrapNone/>
                <wp:docPr id="182521258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3223" cy="152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F3DA8F" w14:textId="43655B8D" w:rsidR="00885AEF" w:rsidRDefault="00885AEF">
                            <w:r>
                              <w:t xml:space="preserve">      </w:t>
                            </w:r>
                            <w:r w:rsidR="00C702D0" w:rsidRPr="00C702D0">
                              <w:rPr>
                                <w:noProof/>
                              </w:rPr>
                              <w:drawing>
                                <wp:inline distT="0" distB="0" distL="0" distR="0" wp14:anchorId="5DA8F884" wp14:editId="78EC6A43">
                                  <wp:extent cx="1492250" cy="1414732"/>
                                  <wp:effectExtent l="0" t="0" r="0" b="0"/>
                                  <wp:docPr id="75317424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4967" cy="14173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    </w:t>
                            </w:r>
                          </w:p>
                          <w:p w14:paraId="1E9330BE" w14:textId="53526B85" w:rsidR="007250AE" w:rsidRDefault="00885AEF">
                            <w:r>
                              <w:t xml:space="preserve">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E83F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2.15pt;margin-top:7.85pt;width:432.55pt;height:120.0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" fillcolor="white [3201]" strokeweight=".5pt">
                <v:textbox>
                  <w:txbxContent>
                    <w:p w14:paraId="7CF3DA8F" w14:textId="43655B8D" w:rsidR="00885AEF" w:rsidRDefault="00885AEF">
                      <w:r>
                        <w:t xml:space="preserve">      </w:t>
                      </w:r>
                      <w:r w:rsidR="00C702D0" w:rsidRPr="00C702D0">
                        <w:rPr>
                          <w:noProof/>
                        </w:rPr>
                        <w:drawing>
                          <wp:inline distT="0" distB="0" distL="0" distR="0" wp14:anchorId="5DA8F884" wp14:editId="78EC6A43">
                            <wp:extent cx="1492250" cy="1414732"/>
                            <wp:effectExtent l="0" t="0" r="0" b="0"/>
                            <wp:docPr id="75317424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4967" cy="14173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               </w:t>
                      </w:r>
                    </w:p>
                    <w:p w14:paraId="1E9330BE" w14:textId="53526B85" w:rsidR="007250AE" w:rsidRDefault="00885AEF">
                      <w:r>
                        <w:t xml:space="preserve">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6C8" w:rsidRPr="00F77A6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2884EBC" wp14:editId="1CA7B358">
                <wp:simplePos x="0" y="0"/>
                <wp:positionH relativeFrom="margin">
                  <wp:posOffset>2881224</wp:posOffset>
                </wp:positionH>
                <wp:positionV relativeFrom="paragraph">
                  <wp:posOffset>526667</wp:posOffset>
                </wp:positionV>
                <wp:extent cx="2536166" cy="845185"/>
                <wp:effectExtent l="0" t="0" r="0" b="0"/>
                <wp:wrapNone/>
                <wp:docPr id="686074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6166" cy="845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AC4B39" w14:textId="77777777" w:rsidR="00914A79" w:rsidRPr="00914A79" w:rsidRDefault="00914A79" w:rsidP="00914A79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914A7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 researcher you will see most is called Maimona.</w:t>
                            </w:r>
                          </w:p>
                          <w:p w14:paraId="083BBA0C" w14:textId="69F2A9E4" w:rsidR="00D41203" w:rsidRPr="00BA5E4A" w:rsidRDefault="00D41203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84EBC" id="Text Box 8" o:spid="_x0000_s1029" type="#_x0000_t202" style="position:absolute;margin-left:226.85pt;margin-top:41.45pt;width:199.7pt;height:66.5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" fillcolor="white [3201]" stroked="f" strokeweight=".5pt">
                <v:textbox>
                  <w:txbxContent>
                    <w:p w14:paraId="2EAC4B39" w14:textId="77777777" w:rsidR="00914A79" w:rsidRPr="00914A79" w:rsidRDefault="00914A79" w:rsidP="00914A79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914A7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 researcher you will see most is called Maimona.</w:t>
                      </w:r>
                    </w:p>
                    <w:p w14:paraId="083BBA0C" w14:textId="69F2A9E4" w:rsidR="00D41203" w:rsidRPr="00BA5E4A" w:rsidRDefault="00D41203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A89B7F" w14:textId="407A31AA" w:rsidR="00FA1A1D" w:rsidRPr="00F77A63" w:rsidRDefault="00FA1A1D" w:rsidP="00D3345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90331A7" w14:textId="4C2ACC41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A948725" w14:textId="77ECAFD4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F11681E" w14:textId="517DD933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9D3F9EC" w14:textId="2FDEE318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427C752" w14:textId="44F8E751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51686E8" w14:textId="1882E4A5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423E43" w14:textId="40B20786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45B4ADC" w14:textId="3DFA1944" w:rsidR="004B1787" w:rsidRPr="00F77A63" w:rsidRDefault="002D021D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c">
            <w:drawing>
              <wp:anchor distT="0" distB="0" distL="114300" distR="114300" simplePos="0" relativeHeight="251675648" behindDoc="0" locked="0" layoutInCell="1" allowOverlap="1" wp14:anchorId="7E57FAB1" wp14:editId="49661EC9">
                <wp:simplePos x="0" y="0"/>
                <wp:positionH relativeFrom="margin">
                  <wp:posOffset>13648</wp:posOffset>
                </wp:positionH>
                <wp:positionV relativeFrom="paragraph">
                  <wp:posOffset>75281</wp:posOffset>
                </wp:positionV>
                <wp:extent cx="5490901" cy="1707515"/>
                <wp:effectExtent l="0" t="0" r="14605" b="26035"/>
                <wp:wrapNone/>
                <wp:docPr id="14481119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wps:wsp>
                        <wps:cNvPr id="1538017299" name="Text Box 1538017299"/>
                        <wps:cNvSpPr txBox="1"/>
                        <wps:spPr>
                          <a:xfrm>
                            <a:off x="2195722" y="430260"/>
                            <a:ext cx="3295291" cy="127698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95A51DB" w14:textId="49D2AFA7" w:rsidR="004B1787" w:rsidRPr="001E69A8" w:rsidRDefault="006007FE" w:rsidP="004B1787">
                              <w:pPr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</w:pPr>
                              <w:r w:rsidRPr="0057736B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I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will</w:t>
                              </w:r>
                              <w:r w:rsidR="002F33F8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ask you</w:t>
                              </w:r>
                              <w:r w:rsidR="004B1787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51965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some</w:t>
                              </w:r>
                              <w:r w:rsidR="004B1787" w:rsidRPr="0057736B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21034E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questio</w:t>
                              </w:r>
                              <w:r w:rsidR="006300C4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n</w:t>
                              </w:r>
                              <w:r w:rsidR="004B1787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s</w:t>
                              </w:r>
                              <w:r w:rsidR="006300C4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about your </w:t>
                              </w:r>
                              <w:r w:rsidR="006D25CE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work</w:t>
                              </w:r>
                              <w:r w:rsidR="00D75284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place</w:t>
                              </w:r>
                              <w:r w:rsidR="00076D86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and about loneliness at </w:t>
                              </w:r>
                              <w:r w:rsidR="009F2A2B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your </w:t>
                              </w:r>
                              <w:r w:rsidR="000D4073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workplace</w:t>
                              </w:r>
                              <w:r w:rsidR="00076D86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3718518" name="Picture 66371851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187107" y="180000"/>
                            <a:ext cx="1809524" cy="144761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57FAB1" id="Canvas 7" o:spid="_x0000_s1030" editas="canvas" style="position:absolute;left:0;text-align:left;margin-left:1.05pt;margin-top:5.95pt;width:432.35pt;height:134.45pt;z-index:251675648;mso-position-horizontal-relative:margin;mso-width-relative:margin;mso-height-relative:margin" coordsize="54908,17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54908;height:17075;visibility:visible;mso-wrap-style:square" filled="t" stroked="t" strokecolor="black [3213]">
                  <v:fill o:detectmouseclick="t"/>
                  <v:path o:connecttype="none"/>
                </v:shape>
                <v:shape id="Text Box 1538017299" o:spid="_x0000_s1032" type="#_x0000_t202" style="position:absolute;left:21957;top:4302;width:32953;height:1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" fillcolor="window" stroked="f" strokeweight=".5pt">
                  <v:textbox>
                    <w:txbxContent>
                      <w:p w14:paraId="795A51DB" w14:textId="49D2AFA7" w:rsidR="004B1787" w:rsidRPr="001E69A8" w:rsidRDefault="006007FE" w:rsidP="004B1787">
                        <w:pPr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</w:pPr>
                        <w:r w:rsidRPr="0057736B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I </w:t>
                        </w:r>
                        <w:r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will</w:t>
                        </w:r>
                        <w:r w:rsidR="002F33F8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ask you</w:t>
                        </w:r>
                        <w:r w:rsidR="004B1787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151965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some</w:t>
                        </w:r>
                        <w:r w:rsidR="004B1787" w:rsidRPr="0057736B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21034E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questio</w:t>
                        </w:r>
                        <w:r w:rsidR="006300C4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n</w:t>
                        </w:r>
                        <w:r w:rsidR="004B1787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s</w:t>
                        </w:r>
                        <w:r w:rsidR="006300C4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about your </w:t>
                        </w:r>
                        <w:r w:rsidR="006D25CE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work</w:t>
                        </w:r>
                        <w:r w:rsidR="00D75284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place</w:t>
                        </w:r>
                        <w:r w:rsidR="00076D86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and about loneliness at </w:t>
                        </w:r>
                        <w:r w:rsidR="009F2A2B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your </w:t>
                        </w:r>
                        <w:r w:rsidR="000D4073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workplace</w:t>
                        </w:r>
                        <w:r w:rsidR="00076D86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.</w:t>
                        </w:r>
                      </w:p>
                    </w:txbxContent>
                  </v:textbox>
                </v:shape>
                <v:shape id="Picture 663718518" o:spid="_x0000_s1033" type="#_x0000_t75" style="position:absolute;left:1871;top:1800;width:18095;height:14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2D53AE71" w14:textId="77777777" w:rsidR="004B1787" w:rsidRPr="00F77A63" w:rsidRDefault="004B1787" w:rsidP="004B17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55102D" w14:textId="4766633E" w:rsidR="004B1787" w:rsidRPr="00F77A63" w:rsidRDefault="004B1787" w:rsidP="00D3345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14C8D7" w14:textId="77777777" w:rsidR="003B26C8" w:rsidRDefault="003B26C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0F7773F9" w14:textId="77777777" w:rsidR="003B26C8" w:rsidRDefault="003B26C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0C94AC72" w14:textId="77777777" w:rsidR="003B26C8" w:rsidRDefault="003B26C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58732FFB" w14:textId="77777777" w:rsidR="003B26C8" w:rsidRDefault="003B26C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0D3EE3CE" w14:textId="77777777" w:rsidR="003B26C8" w:rsidRDefault="003B26C8" w:rsidP="00F72CDD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236A89E8" w14:textId="77777777" w:rsidR="003B26C8" w:rsidRDefault="003B26C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1FDC1E6A" w14:textId="40B60F02" w:rsidR="00451ED0" w:rsidRPr="00F77A63" w:rsidRDefault="001E69A8" w:rsidP="00BD7D87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630B7611" wp14:editId="29CC4CE2">
                <wp:simplePos x="0" y="0"/>
                <wp:positionH relativeFrom="column">
                  <wp:posOffset>61415</wp:posOffset>
                </wp:positionH>
                <wp:positionV relativeFrom="paragraph">
                  <wp:posOffset>207152</wp:posOffset>
                </wp:positionV>
                <wp:extent cx="5431809" cy="1707515"/>
                <wp:effectExtent l="0" t="0" r="16510" b="26035"/>
                <wp:wrapNone/>
                <wp:docPr id="1987683653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wps:wsp>
                        <wps:cNvPr id="1157014499" name="Text Box 1157014499"/>
                        <wps:cNvSpPr txBox="1"/>
                        <wps:spPr>
                          <a:xfrm>
                            <a:off x="2109357" y="258598"/>
                            <a:ext cx="3295291" cy="99223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2C0624" w14:textId="7CCC42A9" w:rsidR="00470F2D" w:rsidRPr="001E69A8" w:rsidRDefault="008A6597">
                              <w:pPr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</w:pPr>
                              <w:r w:rsidRPr="001E69A8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To </w:t>
                              </w:r>
                              <w:r w:rsidR="002A696E" w:rsidRPr="001E69A8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help you understand </w:t>
                              </w:r>
                              <w:r w:rsidR="00A26699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I </w:t>
                              </w:r>
                              <w:r w:rsidR="009F2A2B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will</w:t>
                              </w:r>
                              <w:r w:rsidR="001F6FBB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D744EF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read and </w:t>
                              </w:r>
                              <w:r w:rsidR="003C1DA0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explain</w:t>
                              </w:r>
                              <w:r w:rsidR="006300C4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the</w:t>
                              </w:r>
                              <w:r w:rsidR="00A26699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4B1787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questions to</w:t>
                              </w:r>
                              <w:r w:rsidR="00A26699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you</w:t>
                              </w:r>
                              <w:r w:rsidR="001E69A8" w:rsidRPr="001E69A8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57923791" name="Picture 2057923791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201765" y="180000"/>
                            <a:ext cx="1685714" cy="1180952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0B7611" id="_x0000_s1034" editas="canvas" style="position:absolute;left:0;text-align:left;margin-left:4.85pt;margin-top:16.3pt;width:427.7pt;height:134.45pt;z-index:251660288;mso-width-relative:margin;mso-height-relative:margin" coordsize="54317,17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">
                <v:shape id="_x0000_s1035" type="#_x0000_t75" style="position:absolute;width:54317;height:17075;visibility:visible;mso-wrap-style:square" filled="t" stroked="t" strokecolor="black [3213]">
                  <v:fill o:detectmouseclick="t"/>
                  <v:path o:connecttype="none"/>
                </v:shape>
                <v:shape id="Text Box 1157014499" o:spid="_x0000_s1036" type="#_x0000_t202" style="position:absolute;left:21093;top:2585;width:32953;height:9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" fillcolor="white [3201]" stroked="f" strokeweight=".5pt">
                  <v:textbox>
                    <w:txbxContent>
                      <w:p w14:paraId="272C0624" w14:textId="7CCC42A9" w:rsidR="00470F2D" w:rsidRPr="001E69A8" w:rsidRDefault="008A6597">
                        <w:pPr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</w:pPr>
                        <w:r w:rsidRPr="001E69A8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To </w:t>
                        </w:r>
                        <w:r w:rsidR="002A696E" w:rsidRPr="001E69A8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help you understand </w:t>
                        </w:r>
                        <w:r w:rsidR="00A26699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I </w:t>
                        </w:r>
                        <w:r w:rsidR="009F2A2B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will</w:t>
                        </w:r>
                        <w:r w:rsidR="001F6FBB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D744EF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read and </w:t>
                        </w:r>
                        <w:r w:rsidR="003C1DA0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explain</w:t>
                        </w:r>
                        <w:r w:rsidR="006300C4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the</w:t>
                        </w:r>
                        <w:r w:rsidR="00A26699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4B1787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questions to</w:t>
                        </w:r>
                        <w:r w:rsidR="00A26699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you</w:t>
                        </w:r>
                        <w:r w:rsidR="001E69A8" w:rsidRPr="001E69A8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.</w:t>
                        </w:r>
                      </w:p>
                    </w:txbxContent>
                  </v:textbox>
                </v:shape>
                <v:shape id="Picture 2057923791" o:spid="_x0000_s1037" type="#_x0000_t75" style="position:absolute;left:2017;top:1800;width:16857;height:11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">
                  <v:imagedata r:id="rId13" o:title=""/>
                </v:shape>
              </v:group>
            </w:pict>
          </mc:Fallback>
        </mc:AlternateContent>
      </w:r>
    </w:p>
    <w:p w14:paraId="37AE1138" w14:textId="7351A970" w:rsidR="00C36A9F" w:rsidRPr="00F77A63" w:rsidRDefault="00C36A9F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187B24A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2753EBC" w14:textId="77777777" w:rsidR="00FA1A1D" w:rsidRPr="00F77A63" w:rsidRDefault="00FA1A1D" w:rsidP="00E9172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EF95200" w14:textId="4701BFA0" w:rsidR="00BE4EB3" w:rsidRPr="00F77A63" w:rsidRDefault="00DF555F" w:rsidP="0031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4FC26B7F" w14:textId="45099090" w:rsidR="00BE4EB3" w:rsidRPr="00F77A63" w:rsidRDefault="00BE4EB3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0619684" w14:textId="5F75B31A" w:rsidR="00BE4EB3" w:rsidRPr="00F77A63" w:rsidRDefault="00BE4EB3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462BFD" w14:textId="34FADE14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2C9FECE" w14:textId="79AB23F9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51062B9" w14:textId="425FC2A8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29DAB74" w14:textId="5FEEE913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503F109" w14:textId="6B705C76" w:rsidR="00FA1A1D" w:rsidRPr="00F77A63" w:rsidRDefault="00F72CD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c">
            <w:drawing>
              <wp:anchor distT="0" distB="0" distL="114300" distR="114300" simplePos="0" relativeHeight="251662336" behindDoc="0" locked="0" layoutInCell="1" allowOverlap="1" wp14:anchorId="75AEB0FD" wp14:editId="07365018">
                <wp:simplePos x="0" y="0"/>
                <wp:positionH relativeFrom="margin">
                  <wp:posOffset>112143</wp:posOffset>
                </wp:positionH>
                <wp:positionV relativeFrom="paragraph">
                  <wp:posOffset>71336</wp:posOffset>
                </wp:positionV>
                <wp:extent cx="5814204" cy="1707515"/>
                <wp:effectExtent l="0" t="0" r="15240" b="26035"/>
                <wp:wrapNone/>
                <wp:docPr id="210420302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wps:wsp>
                        <wps:cNvPr id="51608407" name="Text Box 51608407"/>
                        <wps:cNvSpPr txBox="1"/>
                        <wps:spPr>
                          <a:xfrm>
                            <a:off x="2087592" y="258598"/>
                            <a:ext cx="3295291" cy="99223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4DD5986" w14:textId="58B344F4" w:rsidR="00BE4EB3" w:rsidRPr="00151965" w:rsidRDefault="00690BA4">
                              <w:pPr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You can ask me</w:t>
                              </w:r>
                              <w:r w:rsidR="005F30BD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54BEA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if you </w:t>
                              </w:r>
                              <w:r w:rsidR="00CC1D3D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don’t</w:t>
                              </w:r>
                              <w:r w:rsidR="00154BEA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51965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understand</w:t>
                              </w:r>
                              <w:r w:rsidR="000458B5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 xml:space="preserve"> any question</w:t>
                              </w:r>
                              <w:r w:rsidR="000512FF">
                                <w:rPr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36078915" name="Picture 1736078915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180000" y="179946"/>
                            <a:ext cx="1495238" cy="1364182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AEB0FD" id="_x0000_s1039" editas="canvas" style="position:absolute;left:0;text-align:left;margin-left:8.85pt;margin-top:5.6pt;width:457.8pt;height:134.45pt;z-index:251662336;mso-position-horizontal-relative:margin;mso-width-relative:margin;mso-height-relative:margin" coordsize="58140,17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">
                <v:shape id="_x0000_s1040" type="#_x0000_t75" style="position:absolute;width:58140;height:17075;visibility:visible;mso-wrap-style:square" filled="t" stroked="t" strokecolor="black [3213]">
                  <v:fill o:detectmouseclick="t"/>
                  <v:path o:connecttype="none"/>
                </v:shape>
                <v:shape id="Text Box 51608407" o:spid="_x0000_s1041" type="#_x0000_t202" style="position:absolute;left:20875;top:2585;width:32953;height:9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" fillcolor="window" stroked="f" strokeweight=".5pt">
                  <v:textbox>
                    <w:txbxContent>
                      <w:p w14:paraId="14DD5986" w14:textId="58B344F4" w:rsidR="00BE4EB3" w:rsidRPr="00151965" w:rsidRDefault="00690BA4">
                        <w:pPr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You can ask me</w:t>
                        </w:r>
                        <w:r w:rsidR="005F30BD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154BEA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if you </w:t>
                        </w:r>
                        <w:r w:rsidR="00CC1D3D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don’t</w:t>
                        </w:r>
                        <w:r w:rsidR="00154BEA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151965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understand</w:t>
                        </w:r>
                        <w:r w:rsidR="000458B5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 xml:space="preserve"> any question</w:t>
                        </w:r>
                        <w:r w:rsidR="000512FF">
                          <w:rPr>
                            <w:rFonts w:ascii="Times New Roman" w:hAnsi="Times New Roman" w:cs="Times New Roman"/>
                            <w:sz w:val="32"/>
                            <w:szCs w:val="32"/>
                          </w:rPr>
                          <w:t>.</w:t>
                        </w:r>
                      </w:p>
                    </w:txbxContent>
                  </v:textbox>
                </v:shape>
                <v:shape id="Picture 1736078915" o:spid="_x0000_s1042" type="#_x0000_t75" style="position:absolute;left:1800;top:1799;width:14952;height:136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">
                  <v:imagedata r:id="rId18" o:title=""/>
                </v:shape>
                <w10:wrap anchorx="margin"/>
              </v:group>
            </w:pict>
          </mc:Fallback>
        </mc:AlternateContent>
      </w:r>
    </w:p>
    <w:p w14:paraId="29AA3508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C261B9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090BA4E" w14:textId="77777777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97FFCB" w14:textId="77777777" w:rsidR="00FA1A1D" w:rsidRPr="00F77A63" w:rsidRDefault="00FA1A1D" w:rsidP="00D3345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15A7240" w14:textId="7CDAA81F" w:rsidR="00FA1A1D" w:rsidRPr="00F77A63" w:rsidRDefault="00FA1A1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7FBA4F1" w14:textId="528C82FC" w:rsidR="00B27214" w:rsidRPr="00F77A63" w:rsidRDefault="00B27214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DA6B9EA" w14:textId="7CC4BF5D" w:rsidR="00B27214" w:rsidRPr="00F77A63" w:rsidRDefault="00B27214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103B497" w14:textId="424E8B54" w:rsidR="00B27214" w:rsidRPr="00F77A63" w:rsidRDefault="00B27214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185751B" w14:textId="7C267A8E" w:rsidR="00B27214" w:rsidRPr="00F77A63" w:rsidRDefault="00B27214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AC341DE" w14:textId="0E5ECA23" w:rsidR="00C5495B" w:rsidRPr="00F77A63" w:rsidRDefault="00F72CDD" w:rsidP="00BD7D8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BF9B20B" wp14:editId="15A33B80">
                <wp:simplePos x="0" y="0"/>
                <wp:positionH relativeFrom="column">
                  <wp:posOffset>95106</wp:posOffset>
                </wp:positionH>
                <wp:positionV relativeFrom="paragraph">
                  <wp:posOffset>159517</wp:posOffset>
                </wp:positionV>
                <wp:extent cx="5891841" cy="1992702"/>
                <wp:effectExtent l="0" t="0" r="13970" b="26670"/>
                <wp:wrapNone/>
                <wp:docPr id="1230034643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1841" cy="19927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B3EB97" w14:textId="1AD58AF9" w:rsidR="00CC03B0" w:rsidRDefault="0069650A">
                            <w:r w:rsidRPr="0069650A">
                              <w:rPr>
                                <w:noProof/>
                              </w:rPr>
                              <w:drawing>
                                <wp:inline distT="0" distB="0" distL="0" distR="0" wp14:anchorId="0D413509" wp14:editId="4DFE681F">
                                  <wp:extent cx="2596419" cy="1894740"/>
                                  <wp:effectExtent l="0" t="0" r="0" b="0"/>
                                  <wp:docPr id="38337888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3378889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99377" cy="18968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9B20B" id="Text Box 17" o:spid="_x0000_s1043" type="#_x0000_t202" style="position:absolute;left:0;text-align:left;margin-left:7.5pt;margin-top:12.55pt;width:463.9pt;height:156.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" fillcolor="white [3201]" strokeweight=".5pt">
                <v:textbox>
                  <w:txbxContent>
                    <w:p w14:paraId="40B3EB97" w14:textId="1AD58AF9" w:rsidR="00CC03B0" w:rsidRDefault="0069650A">
                      <w:r w:rsidRPr="0069650A">
                        <w:rPr>
                          <w:noProof/>
                        </w:rPr>
                        <w:drawing>
                          <wp:inline distT="0" distB="0" distL="0" distR="0" wp14:anchorId="0D413509" wp14:editId="4DFE681F">
                            <wp:extent cx="2596419" cy="1894740"/>
                            <wp:effectExtent l="0" t="0" r="0" b="0"/>
                            <wp:docPr id="38337888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3378889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99377" cy="18968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A478A71" w14:textId="77777777" w:rsidR="004B1787" w:rsidRPr="00F77A63" w:rsidRDefault="004B1787" w:rsidP="00616B6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DFCC409" w14:textId="7389D583" w:rsidR="0097275A" w:rsidRPr="00F77A63" w:rsidRDefault="00F72CDD" w:rsidP="00616B6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287398" wp14:editId="4915FFC6">
                <wp:simplePos x="0" y="0"/>
                <wp:positionH relativeFrom="column">
                  <wp:posOffset>3062089</wp:posOffset>
                </wp:positionH>
                <wp:positionV relativeFrom="paragraph">
                  <wp:posOffset>136944</wp:posOffset>
                </wp:positionV>
                <wp:extent cx="2846453" cy="1173192"/>
                <wp:effectExtent l="0" t="0" r="0" b="8255"/>
                <wp:wrapNone/>
                <wp:docPr id="189041690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6453" cy="11731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837BAD" w14:textId="77777777" w:rsidR="00312F6F" w:rsidRDefault="00312F6F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99926C6" w14:textId="30E05757" w:rsidR="00CE45C4" w:rsidRDefault="00CE45C4">
                            <w:r w:rsidRPr="00312F6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ou don’t have to join in, it is your </w:t>
                            </w:r>
                            <w:r w:rsidR="0069650A" w:rsidRPr="00312F6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hoice</w:t>
                            </w:r>
                            <w:r w:rsidR="0069650A" w:rsidRPr="00CE45C4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287398" id="Text Box 18" o:spid="_x0000_s1044" type="#_x0000_t202" style="position:absolute;left:0;text-align:left;margin-left:241.1pt;margin-top:10.8pt;width:224.15pt;height:92.4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" fillcolor="white [3201]" stroked="f" strokeweight=".5pt">
                <v:textbox>
                  <w:txbxContent>
                    <w:p w14:paraId="29837BAD" w14:textId="77777777" w:rsidR="00312F6F" w:rsidRDefault="00312F6F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399926C6" w14:textId="30E05757" w:rsidR="00CE45C4" w:rsidRDefault="00CE45C4">
                      <w:r w:rsidRPr="00312F6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ou don’t have to join in, it is your </w:t>
                      </w:r>
                      <w:r w:rsidR="0069650A" w:rsidRPr="00312F6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hoice</w:t>
                      </w:r>
                      <w:r w:rsidR="0069650A" w:rsidRPr="00CE45C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4F2F3D1D" w14:textId="711C2E56" w:rsidR="00B27214" w:rsidRPr="00F77A63" w:rsidRDefault="00B27214" w:rsidP="00616B6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D173183" w14:textId="78BF2C5F" w:rsidR="001E34F2" w:rsidRPr="00F77A63" w:rsidRDefault="001E34F2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68B230" w14:textId="77777777" w:rsidR="00604D0C" w:rsidRDefault="00604D0C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1AA3392" w14:textId="69B70362" w:rsidR="00604D0C" w:rsidRDefault="00604D0C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F393A2" w14:textId="605E3ECA" w:rsidR="001E34F2" w:rsidRPr="00F77A63" w:rsidRDefault="001E34F2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95A4447" w14:textId="0C7FC780" w:rsidR="00105B3E" w:rsidRDefault="00105B3E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F6D0050" w14:textId="1AE315DB" w:rsidR="00105B3E" w:rsidRDefault="00105B3E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518D56C" w14:textId="05196656" w:rsidR="00105B3E" w:rsidRDefault="00D64133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F759C97" wp14:editId="652F9F54">
                <wp:simplePos x="0" y="0"/>
                <wp:positionH relativeFrom="margin">
                  <wp:posOffset>126124</wp:posOffset>
                </wp:positionH>
                <wp:positionV relativeFrom="paragraph">
                  <wp:posOffset>137839</wp:posOffset>
                </wp:positionV>
                <wp:extent cx="5859386" cy="1759789"/>
                <wp:effectExtent l="0" t="0" r="27305" b="12065"/>
                <wp:wrapNone/>
                <wp:docPr id="974667076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9386" cy="1759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DAA7B0" w14:textId="54FAC7B4" w:rsidR="001D3480" w:rsidRDefault="007D1789">
                            <w:r w:rsidRPr="007D1789">
                              <w:rPr>
                                <w:noProof/>
                              </w:rPr>
                              <w:drawing>
                                <wp:inline distT="0" distB="0" distL="0" distR="0" wp14:anchorId="70EB2465" wp14:editId="6B229D69">
                                  <wp:extent cx="2080545" cy="1670685"/>
                                  <wp:effectExtent l="0" t="0" r="0" b="5715"/>
                                  <wp:docPr id="2121288165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83412" cy="16729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759C97" id="Text Box 28" o:spid="_x0000_s1045" type="#_x0000_t202" style="position:absolute;margin-left:9.95pt;margin-top:10.85pt;width:461.35pt;height:138.55pt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" fillcolor="white [3201]" strokeweight=".5pt">
                <v:textbox>
                  <w:txbxContent>
                    <w:p w14:paraId="09DAA7B0" w14:textId="54FAC7B4" w:rsidR="001D3480" w:rsidRDefault="007D1789">
                      <w:r w:rsidRPr="007D1789">
                        <w:rPr>
                          <w:noProof/>
                        </w:rPr>
                        <w:drawing>
                          <wp:inline distT="0" distB="0" distL="0" distR="0" wp14:anchorId="70EB2465" wp14:editId="6B229D69">
                            <wp:extent cx="2080545" cy="1670685"/>
                            <wp:effectExtent l="0" t="0" r="0" b="5715"/>
                            <wp:docPr id="2121288165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83412" cy="16729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1F67A9" w14:textId="047DF580" w:rsidR="00105B3E" w:rsidRDefault="00D64133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BEEE5E0" wp14:editId="30C47F19">
                <wp:simplePos x="0" y="0"/>
                <wp:positionH relativeFrom="column">
                  <wp:posOffset>2617076</wp:posOffset>
                </wp:positionH>
                <wp:positionV relativeFrom="paragraph">
                  <wp:posOffset>27962</wp:posOffset>
                </wp:positionV>
                <wp:extent cx="3247696" cy="1328468"/>
                <wp:effectExtent l="0" t="0" r="0" b="5080"/>
                <wp:wrapNone/>
                <wp:docPr id="9539647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7696" cy="13284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FDAA11" w14:textId="1E344404" w:rsidR="001D3480" w:rsidRPr="00C249C2" w:rsidRDefault="00624CA9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C249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Remember you can stop at any time and ask for the things you have said not to be used in the proj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EE5E0" id="Text Box 29" o:spid="_x0000_s1046" type="#_x0000_t202" style="position:absolute;margin-left:206.05pt;margin-top:2.2pt;width:255.7pt;height:104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" fillcolor="white [3201]" stroked="f" strokeweight=".5pt">
                <v:textbox>
                  <w:txbxContent>
                    <w:p w14:paraId="28FDAA11" w14:textId="1E344404" w:rsidR="001D3480" w:rsidRPr="00C249C2" w:rsidRDefault="00624CA9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C249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Remember you can stop at any time and ask for the things you have said not to be used in the project.</w:t>
                      </w:r>
                    </w:p>
                  </w:txbxContent>
                </v:textbox>
              </v:shape>
            </w:pict>
          </mc:Fallback>
        </mc:AlternateContent>
      </w:r>
    </w:p>
    <w:p w14:paraId="6FCB0DAC" w14:textId="6E1EA7E2" w:rsidR="00105B3E" w:rsidRDefault="00105B3E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C7C0B1E" w14:textId="63970A0A" w:rsidR="00105B3E" w:rsidRDefault="00105B3E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E1634C5" w14:textId="1E4B56F0" w:rsidR="00D64133" w:rsidRDefault="00D64133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F446B5F" w14:textId="77777777" w:rsidR="00D64133" w:rsidRDefault="00D64133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F34009F" w14:textId="6221B212" w:rsidR="00D64133" w:rsidRDefault="00D64133" w:rsidP="00ED3C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608EFF0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FE99424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EE50DA1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448D0B3" w14:textId="2F8BF160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87B3C91" w14:textId="26B7AC1F" w:rsidR="009E0F60" w:rsidRDefault="00661786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7037F">
        <w:rPr>
          <w:rFonts w:ascii="Times New Roman" w:eastAsia="SimSun" w:hAnsi="Times New Roman" w:cs="Times New Roman"/>
          <w:b/>
          <w:bCs/>
          <w:noProof/>
          <w:kern w:val="0"/>
          <w:sz w:val="28"/>
          <w:szCs w:val="28"/>
          <w:lang w:eastAsia="zh-CN"/>
          <w14:ligatures w14:val="non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B1B6DFB" wp14:editId="6F52D63C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5857875" cy="1371600"/>
                <wp:effectExtent l="0" t="0" r="28575" b="19050"/>
                <wp:wrapNone/>
                <wp:docPr id="2053308970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1371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6694909" w14:textId="33F727E8" w:rsidR="00157516" w:rsidRDefault="00661786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6178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After providing informed consent in front of a trusted witness (who   knows </w:t>
                            </w:r>
                            <w:r w:rsidR="007B116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hat </w:t>
                            </w:r>
                            <w:r w:rsidRPr="0066178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ou understand the study e.g. Support worker)</w:t>
                            </w:r>
                            <w:r w:rsidR="000343C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47D7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</w:t>
                            </w:r>
                            <w:r w:rsidR="009E0F6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ou </w:t>
                            </w:r>
                            <w:r w:rsidR="009E0F60" w:rsidRPr="00F0701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will complete the study at the</w:t>
                            </w:r>
                            <w:r w:rsidR="009E0F6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E0F60" w:rsidRPr="00F0701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workplace in a quiet space.  </w:t>
                            </w:r>
                          </w:p>
                          <w:p w14:paraId="7627F822" w14:textId="0ADA9AF7" w:rsidR="00AA5764" w:rsidRDefault="00AA5764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018AEDF" w14:textId="77777777" w:rsidR="00997F18" w:rsidRDefault="00997F18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B6DFB" id="Text Box 16" o:spid="_x0000_s1047" type="#_x0000_t202" style="position:absolute;margin-left:0;margin-top:.4pt;width:461.25pt;height:108pt;z-index:2517084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" fillcolor="window" strokecolor="windowText" strokeweight=".5pt">
                <v:textbox>
                  <w:txbxContent>
                    <w:p w14:paraId="56694909" w14:textId="33F727E8" w:rsidR="00157516" w:rsidRDefault="00661786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6178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After providing informed consent in front of a trusted witness (who   knows </w:t>
                      </w:r>
                      <w:r w:rsidR="007B116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hat </w:t>
                      </w:r>
                      <w:r w:rsidRPr="0066178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ou understand the study e.g. Support worker)</w:t>
                      </w:r>
                      <w:r w:rsidR="000343C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C47D7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</w:t>
                      </w:r>
                      <w:r w:rsidR="009E0F6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ou </w:t>
                      </w:r>
                      <w:r w:rsidR="009E0F60" w:rsidRPr="00F0701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will complete the study at the</w:t>
                      </w:r>
                      <w:r w:rsidR="009E0F6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9E0F60" w:rsidRPr="00F0701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workplace in a quiet space.  </w:t>
                      </w:r>
                    </w:p>
                    <w:p w14:paraId="7627F822" w14:textId="0ADA9AF7" w:rsidR="00AA5764" w:rsidRDefault="00AA5764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3018AEDF" w14:textId="77777777" w:rsidR="00997F18" w:rsidRDefault="00997F18" w:rsidP="009E0F60"/>
                  </w:txbxContent>
                </v:textbox>
                <w10:wrap anchorx="margin"/>
              </v:shape>
            </w:pict>
          </mc:Fallback>
        </mc:AlternateContent>
      </w:r>
    </w:p>
    <w:p w14:paraId="0ACF62D7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10F959D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EB9B20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2AAF477" w14:textId="77777777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143DE5A" w14:textId="77777777" w:rsidR="001F7B78" w:rsidRDefault="001F7B78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5D15A86" w14:textId="77777777" w:rsidR="001F7B78" w:rsidRDefault="001F7B78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CEDB4C8" w14:textId="77777777" w:rsidR="00622C9A" w:rsidRDefault="00622C9A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78CED20" w14:textId="77777777" w:rsidR="00D61DE3" w:rsidRDefault="00D61DE3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AD58AB5" w14:textId="77777777" w:rsidR="00D61DE3" w:rsidRDefault="00D61DE3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79F945" w14:textId="77777777" w:rsidR="00622C9A" w:rsidRDefault="00622C9A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94DCE27" w14:textId="77777777" w:rsidR="00D61DE3" w:rsidRDefault="00D61DE3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3714AE7" w14:textId="29E31FF5" w:rsidR="009E0F60" w:rsidRDefault="004D4F11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EEBDC3" wp14:editId="4576F0A6">
                <wp:simplePos x="0" y="0"/>
                <wp:positionH relativeFrom="margin">
                  <wp:posOffset>31750</wp:posOffset>
                </wp:positionH>
                <wp:positionV relativeFrom="paragraph">
                  <wp:posOffset>21590</wp:posOffset>
                </wp:positionV>
                <wp:extent cx="5862955" cy="2095500"/>
                <wp:effectExtent l="0" t="0" r="23495" b="19050"/>
                <wp:wrapNone/>
                <wp:docPr id="839283667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2955" cy="2095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0FAE07" w14:textId="77777777" w:rsidR="009E0F60" w:rsidRPr="00E7565C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E7565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he study consists of two questionnaires: </w:t>
                            </w:r>
                          </w:p>
                          <w:p w14:paraId="62942872" w14:textId="6579CE69" w:rsidR="009E0F60" w:rsidRDefault="009E0F60" w:rsidP="009E0F6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04D0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se are</w:t>
                            </w:r>
                            <w:r w:rsidR="0004366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552D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28</w:t>
                            </w:r>
                            <w:r w:rsidR="00183082" w:rsidRPr="0018308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questions about workplace culture</w:t>
                            </w:r>
                            <w:r w:rsidR="007356E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68E07873" w14:textId="5A8633BD" w:rsidR="009E0F60" w:rsidRPr="004D3F0B" w:rsidRDefault="00183082" w:rsidP="009E0F60">
                            <w:pPr>
                              <w:pStyle w:val="ListParagraph"/>
                              <w:ind w:left="1440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 answer wi</w:t>
                            </w:r>
                            <w:r w:rsidR="00EA4EB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ll be</w:t>
                            </w:r>
                            <w:r w:rsidR="0004366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E0F60" w:rsidRPr="004D3F0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es/no.  </w:t>
                            </w:r>
                          </w:p>
                          <w:p w14:paraId="0679C838" w14:textId="0AF884F6" w:rsidR="009E0F60" w:rsidRDefault="009E0F60" w:rsidP="009E0F6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here are </w:t>
                            </w:r>
                            <w:r w:rsidR="00AE725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20</w:t>
                            </w:r>
                            <w:r w:rsidRPr="00E7565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questions about loneliness at workplace. </w:t>
                            </w:r>
                          </w:p>
                          <w:p w14:paraId="0902CA2A" w14:textId="788B6F5C" w:rsidR="009E0F60" w:rsidRPr="007662DE" w:rsidRDefault="009E0F60" w:rsidP="009E0F60">
                            <w:pPr>
                              <w:pStyle w:val="ListParagraph"/>
                              <w:ind w:left="1440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 answer will be</w:t>
                            </w:r>
                            <w:r w:rsidR="0004366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7565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no, sometimes,</w:t>
                            </w:r>
                            <w:r w:rsidR="000343C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73FC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or</w:t>
                            </w:r>
                            <w:r w:rsidRPr="00E7565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yes.</w:t>
                            </w:r>
                          </w:p>
                          <w:p w14:paraId="4B125B1D" w14:textId="77777777" w:rsidR="009E0F60" w:rsidRDefault="009E0F60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EBDC3" id="Text Box 26" o:spid="_x0000_s1048" type="#_x0000_t202" style="position:absolute;margin-left:2.5pt;margin-top:1.7pt;width:461.65pt;height:16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" fillcolor="window" strokeweight=".5pt">
                <v:textbox>
                  <w:txbxContent>
                    <w:p w14:paraId="460FAE07" w14:textId="77777777" w:rsidR="009E0F60" w:rsidRPr="00E7565C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E7565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he study consists of two questionnaires: </w:t>
                      </w:r>
                    </w:p>
                    <w:p w14:paraId="62942872" w14:textId="6579CE69" w:rsidR="009E0F60" w:rsidRDefault="009E0F60" w:rsidP="009E0F6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04D0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se are</w:t>
                      </w:r>
                      <w:r w:rsidR="0004366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7552D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28</w:t>
                      </w:r>
                      <w:r w:rsidR="00183082" w:rsidRPr="0018308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questions about workplace culture</w:t>
                      </w:r>
                      <w:r w:rsidR="007356E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68E07873" w14:textId="5A8633BD" w:rsidR="009E0F60" w:rsidRPr="004D3F0B" w:rsidRDefault="00183082" w:rsidP="009E0F60">
                      <w:pPr>
                        <w:pStyle w:val="ListParagraph"/>
                        <w:ind w:left="1440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 answer wi</w:t>
                      </w:r>
                      <w:r w:rsidR="00EA4EB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ll be</w:t>
                      </w:r>
                      <w:r w:rsidR="0004366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9E0F60" w:rsidRPr="004D3F0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es/no.  </w:t>
                      </w:r>
                    </w:p>
                    <w:p w14:paraId="0679C838" w14:textId="0AF884F6" w:rsidR="009E0F60" w:rsidRDefault="009E0F60" w:rsidP="009E0F6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here are </w:t>
                      </w:r>
                      <w:r w:rsidR="00AE725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20</w:t>
                      </w:r>
                      <w:r w:rsidRPr="00E7565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questions about loneliness at workplace. </w:t>
                      </w:r>
                    </w:p>
                    <w:p w14:paraId="0902CA2A" w14:textId="788B6F5C" w:rsidR="009E0F60" w:rsidRPr="007662DE" w:rsidRDefault="009E0F60" w:rsidP="009E0F60">
                      <w:pPr>
                        <w:pStyle w:val="ListParagraph"/>
                        <w:ind w:left="1440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 answer will be</w:t>
                      </w:r>
                      <w:r w:rsidR="0004366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Pr="00E7565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no, sometimes,</w:t>
                      </w:r>
                      <w:r w:rsidR="000343C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373FC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or</w:t>
                      </w:r>
                      <w:r w:rsidRPr="00E7565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yes.</w:t>
                      </w:r>
                    </w:p>
                    <w:p w14:paraId="4B125B1D" w14:textId="77777777" w:rsidR="009E0F60" w:rsidRDefault="009E0F60" w:rsidP="009E0F60"/>
                  </w:txbxContent>
                </v:textbox>
                <w10:wrap anchorx="margin"/>
              </v:shape>
            </w:pict>
          </mc:Fallback>
        </mc:AlternateContent>
      </w:r>
    </w:p>
    <w:p w14:paraId="0C535950" w14:textId="14F0D7F5" w:rsidR="009E0F60" w:rsidRDefault="009E0F60" w:rsidP="009E0F6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D5D0119" w14:textId="77777777" w:rsidR="001F7B78" w:rsidRDefault="001F7B78" w:rsidP="009E0F60">
      <w:pPr>
        <w:rPr>
          <w:rFonts w:ascii="Times New Roman" w:hAnsi="Times New Roman" w:cs="Times New Roman"/>
          <w:sz w:val="28"/>
          <w:szCs w:val="28"/>
        </w:rPr>
      </w:pPr>
    </w:p>
    <w:p w14:paraId="1E218944" w14:textId="77777777" w:rsidR="00622C9A" w:rsidRDefault="00622C9A" w:rsidP="009E0F60">
      <w:pPr>
        <w:rPr>
          <w:rFonts w:ascii="Times New Roman" w:hAnsi="Times New Roman" w:cs="Times New Roman"/>
          <w:sz w:val="28"/>
          <w:szCs w:val="28"/>
        </w:rPr>
      </w:pPr>
    </w:p>
    <w:p w14:paraId="7A9ED207" w14:textId="59720EEC" w:rsidR="001F7B78" w:rsidRDefault="001F7B78" w:rsidP="009E0F60">
      <w:pPr>
        <w:rPr>
          <w:rFonts w:ascii="Times New Roman" w:hAnsi="Times New Roman" w:cs="Times New Roman"/>
          <w:sz w:val="28"/>
          <w:szCs w:val="28"/>
        </w:rPr>
      </w:pPr>
    </w:p>
    <w:p w14:paraId="737E3B77" w14:textId="22D785E4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4CBC3226" w14:textId="5F18082C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ADCC7A0" w14:textId="07B35AFD" w:rsidR="009E0F60" w:rsidRDefault="00D61DE3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897AB9C" wp14:editId="27CCE1C1">
                <wp:simplePos x="0" y="0"/>
                <wp:positionH relativeFrom="margin">
                  <wp:posOffset>40659</wp:posOffset>
                </wp:positionH>
                <wp:positionV relativeFrom="paragraph">
                  <wp:posOffset>84076</wp:posOffset>
                </wp:positionV>
                <wp:extent cx="5838825" cy="1576358"/>
                <wp:effectExtent l="0" t="0" r="28575" b="24130"/>
                <wp:wrapNone/>
                <wp:docPr id="1804772911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8825" cy="15763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5046AF" w14:textId="666496C2" w:rsidR="009E0F60" w:rsidRPr="000343CC" w:rsidRDefault="009E0F60" w:rsidP="000343C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1F7B78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 study will take approximately 30 minutes to complete.</w:t>
                            </w:r>
                          </w:p>
                          <w:p w14:paraId="0806D1A9" w14:textId="396A0965" w:rsidR="003310A1" w:rsidRPr="003310A1" w:rsidRDefault="003310A1" w:rsidP="003310A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3310A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t is OK if the study takes longer than 30 minutes.</w:t>
                            </w:r>
                            <w:r w:rsidR="000343C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3310A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 have allowed extra time so that you can ask questions or take a break.</w:t>
                            </w:r>
                          </w:p>
                          <w:p w14:paraId="7AC80888" w14:textId="7D3567C1" w:rsidR="00D34A50" w:rsidRPr="000343CC" w:rsidRDefault="00D34A50" w:rsidP="000343CC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7AB9C" id="_x0000_s1048" type="#_x0000_t202" style="position:absolute;margin-left:3.2pt;margin-top:6.6pt;width:459.75pt;height:124.1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" fillcolor="window" strokeweight=".5pt">
                <v:textbox>
                  <w:txbxContent>
                    <w:p w14:paraId="625046AF" w14:textId="666496C2" w:rsidR="009E0F60" w:rsidRPr="000343CC" w:rsidRDefault="009E0F60" w:rsidP="000343C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1F7B78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 study will take approximately 30 minutes to complete.</w:t>
                      </w:r>
                    </w:p>
                    <w:p w14:paraId="0806D1A9" w14:textId="396A0965" w:rsidR="003310A1" w:rsidRPr="003310A1" w:rsidRDefault="003310A1" w:rsidP="003310A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3310A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t is OK if the study takes longer than 30 minutes.</w:t>
                      </w:r>
                      <w:r w:rsidR="000343C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Pr="003310A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 have allowed extra time so that you can ask questions or take a break.</w:t>
                      </w:r>
                    </w:p>
                    <w:p w14:paraId="7AC80888" w14:textId="7D3567C1" w:rsidR="00D34A50" w:rsidRPr="000343CC" w:rsidRDefault="00D34A50" w:rsidP="000343CC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593F60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6D351E95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32E32D94" w14:textId="77777777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3E10B9BF" w14:textId="77777777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22B2A4B6" w14:textId="39EC5399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3CFF27" wp14:editId="46155515">
                <wp:simplePos x="0" y="0"/>
                <wp:positionH relativeFrom="column">
                  <wp:posOffset>38100</wp:posOffset>
                </wp:positionH>
                <wp:positionV relativeFrom="paragraph">
                  <wp:posOffset>197485</wp:posOffset>
                </wp:positionV>
                <wp:extent cx="5819775" cy="2047875"/>
                <wp:effectExtent l="0" t="0" r="28575" b="28575"/>
                <wp:wrapNone/>
                <wp:docPr id="1897777937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9775" cy="2047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B48011" w14:textId="69501119" w:rsidR="009E0F60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B475A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f you experience some discomfort while responding</w:t>
                            </w:r>
                            <w:r w:rsidR="00EA4EB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o</w:t>
                            </w:r>
                            <w:r w:rsidRPr="00B475A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he questions about loneliness</w:t>
                            </w:r>
                            <w:r w:rsidR="00E22DC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he </w:t>
                            </w:r>
                            <w:r w:rsidRPr="00B475A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researcher will offer you </w:t>
                            </w:r>
                            <w:r w:rsidR="00E22DC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</w:t>
                            </w:r>
                            <w:r w:rsidRPr="00B475A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break or ask you if you want to continue.</w:t>
                            </w:r>
                          </w:p>
                          <w:p w14:paraId="73A1D381" w14:textId="2DE5530C" w:rsidR="009E0F60" w:rsidRPr="00712E76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f you experience more</w:t>
                            </w:r>
                            <w:r w:rsidRPr="00712E7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discomfort</w:t>
                            </w:r>
                            <w:r w:rsidR="00E20A1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he</w:t>
                            </w:r>
                            <w:r w:rsidRPr="00712E7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researcher will present</w:t>
                            </w:r>
                            <w:r w:rsidR="00E0670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you </w:t>
                            </w:r>
                            <w:r w:rsidRPr="00712E7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with referral/follow-up options from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our</w:t>
                            </w:r>
                            <w:r w:rsidRPr="00712E7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support provider 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our </w:t>
                            </w:r>
                            <w:r w:rsidRPr="00712E7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psychologist if needed.</w:t>
                            </w:r>
                          </w:p>
                          <w:p w14:paraId="223BF912" w14:textId="77777777" w:rsidR="009E0F60" w:rsidRPr="00B475AF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71CEEF18" w14:textId="77777777" w:rsidR="009E0F60" w:rsidRDefault="009E0F60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CFF27" id="Text Box 30" o:spid="_x0000_s1050" type="#_x0000_t202" style="position:absolute;margin-left:3pt;margin-top:15.55pt;width:458.25pt;height:161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" fillcolor="window" strokeweight=".5pt">
                <v:textbox>
                  <w:txbxContent>
                    <w:p w14:paraId="3CB48011" w14:textId="69501119" w:rsidR="009E0F60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B475A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f you experience some discomfort while responding</w:t>
                      </w:r>
                      <w:r w:rsidR="00EA4EB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o</w:t>
                      </w:r>
                      <w:r w:rsidRPr="00B475A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he questions about loneliness</w:t>
                      </w:r>
                      <w:r w:rsidR="00E22DC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he </w:t>
                      </w:r>
                      <w:r w:rsidRPr="00B475A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researcher will offer you </w:t>
                      </w:r>
                      <w:r w:rsidR="00E22DC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</w:t>
                      </w:r>
                      <w:r w:rsidRPr="00B475A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break or ask you if you want to continue.</w:t>
                      </w:r>
                    </w:p>
                    <w:p w14:paraId="73A1D381" w14:textId="2DE5530C" w:rsidR="009E0F60" w:rsidRPr="00712E76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f you experience more</w:t>
                      </w:r>
                      <w:r w:rsidRPr="00712E7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discomfort</w:t>
                      </w:r>
                      <w:r w:rsidR="00E20A1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he</w:t>
                      </w:r>
                      <w:r w:rsidRPr="00712E7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researcher will present</w:t>
                      </w:r>
                      <w:r w:rsidR="00E0670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you </w:t>
                      </w:r>
                      <w:r w:rsidRPr="00712E7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with referral/follow-up options from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our</w:t>
                      </w:r>
                      <w:r w:rsidRPr="00712E7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support provider or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our </w:t>
                      </w:r>
                      <w:r w:rsidRPr="00712E7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psychologist if needed.</w:t>
                      </w:r>
                    </w:p>
                    <w:p w14:paraId="223BF912" w14:textId="77777777" w:rsidR="009E0F60" w:rsidRPr="00B475AF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71CEEF18" w14:textId="77777777" w:rsidR="009E0F60" w:rsidRDefault="009E0F60" w:rsidP="009E0F60"/>
                  </w:txbxContent>
                </v:textbox>
              </v:shape>
            </w:pict>
          </mc:Fallback>
        </mc:AlternateContent>
      </w:r>
    </w:p>
    <w:p w14:paraId="3A65A92B" w14:textId="77777777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917A24C" w14:textId="77777777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4ABA28FB" w14:textId="77777777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2C30A2F" w14:textId="77777777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F6AA794" w14:textId="77777777" w:rsidR="009E0F60" w:rsidRPr="00F52453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74435FC2" w14:textId="77777777" w:rsidR="00D61DE3" w:rsidRDefault="00D61DE3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00959515" w14:textId="65687D6F" w:rsidR="009E0F60" w:rsidRDefault="009E0F60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6DDF45" wp14:editId="011B2F57">
                <wp:simplePos x="0" y="0"/>
                <wp:positionH relativeFrom="margin">
                  <wp:posOffset>-123825</wp:posOffset>
                </wp:positionH>
                <wp:positionV relativeFrom="paragraph">
                  <wp:posOffset>285750</wp:posOffset>
                </wp:positionV>
                <wp:extent cx="6096000" cy="2343150"/>
                <wp:effectExtent l="0" t="0" r="19050" b="19050"/>
                <wp:wrapNone/>
                <wp:docPr id="1815478231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2343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B75778" w14:textId="77777777" w:rsidR="009E0F60" w:rsidRDefault="009E0F60" w:rsidP="009E0F60">
                            <w:r w:rsidRPr="00CA1FAA">
                              <w:rPr>
                                <w:noProof/>
                              </w:rPr>
                              <w:drawing>
                                <wp:inline distT="0" distB="0" distL="0" distR="0" wp14:anchorId="528858C3" wp14:editId="53C203A2">
                                  <wp:extent cx="1870338" cy="1699259"/>
                                  <wp:effectExtent l="0" t="0" r="0" b="0"/>
                                  <wp:docPr id="1004361471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83059" cy="1710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A351DC" w14:textId="77777777" w:rsidR="009E0F60" w:rsidRDefault="009E0F60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DDF45" id="Text Box 23" o:spid="_x0000_s1051" type="#_x0000_t202" style="position:absolute;margin-left:-9.75pt;margin-top:22.5pt;width:480pt;height:184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" fillcolor="window" strokeweight=".5pt">
                <v:textbox>
                  <w:txbxContent>
                    <w:p w14:paraId="2AB75778" w14:textId="77777777" w:rsidR="009E0F60" w:rsidRDefault="009E0F60" w:rsidP="009E0F60">
                      <w:r w:rsidRPr="00CA1FAA">
                        <w:rPr>
                          <w:noProof/>
                        </w:rPr>
                        <w:drawing>
                          <wp:inline distT="0" distB="0" distL="0" distR="0" wp14:anchorId="528858C3" wp14:editId="53C203A2">
                            <wp:extent cx="1870338" cy="1699259"/>
                            <wp:effectExtent l="0" t="0" r="0" b="0"/>
                            <wp:docPr id="1004361471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83059" cy="1710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A351DC" w14:textId="77777777" w:rsidR="009E0F60" w:rsidRDefault="009E0F60" w:rsidP="009E0F60"/>
                  </w:txbxContent>
                </v:textbox>
                <w10:wrap anchorx="margin"/>
              </v:shape>
            </w:pict>
          </mc:Fallback>
        </mc:AlternateContent>
      </w:r>
    </w:p>
    <w:p w14:paraId="05850652" w14:textId="77777777" w:rsidR="009E0F60" w:rsidRDefault="009E0F60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  <w:r w:rsidRPr="00F77A6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AF3C4D8" wp14:editId="44D35AB3">
                <wp:simplePos x="0" y="0"/>
                <wp:positionH relativeFrom="margin">
                  <wp:align>right</wp:align>
                </wp:positionH>
                <wp:positionV relativeFrom="paragraph">
                  <wp:posOffset>80646</wp:posOffset>
                </wp:positionV>
                <wp:extent cx="3686175" cy="2133600"/>
                <wp:effectExtent l="0" t="0" r="9525" b="0"/>
                <wp:wrapNone/>
                <wp:docPr id="108272129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6175" cy="2133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12530A" w14:textId="77777777" w:rsidR="009E0F60" w:rsidRPr="00795231" w:rsidRDefault="009E0F60" w:rsidP="009E0F6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9523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There might be some good things which happen if you join in</w:t>
                            </w:r>
                          </w:p>
                          <w:p w14:paraId="3B0883C5" w14:textId="77777777" w:rsidR="009E0F60" w:rsidRPr="00E222E7" w:rsidRDefault="009E0F60" w:rsidP="009E0F6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36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E222E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eimbursements via a $30 gift card will be provided to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you</w:t>
                            </w:r>
                          </w:p>
                          <w:p w14:paraId="50B3EDF0" w14:textId="22CC0607" w:rsidR="009E0F60" w:rsidRPr="00E222E7" w:rsidRDefault="009E0F60" w:rsidP="009E0F6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36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E222E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It </w:t>
                            </w:r>
                            <w:r w:rsidR="00E20A1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might</w:t>
                            </w:r>
                            <w:r w:rsidRPr="00E222E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help to make workplaces better.</w:t>
                            </w:r>
                          </w:p>
                          <w:p w14:paraId="21BBF412" w14:textId="77777777" w:rsidR="009E0F60" w:rsidRPr="00E222E7" w:rsidRDefault="009E0F60" w:rsidP="009E0F6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36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E222E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It will help to better understand your needs and challenges at work</w:t>
                            </w:r>
                            <w:r w:rsidRPr="00E222E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28F0EE3" w14:textId="77777777" w:rsidR="009E0F60" w:rsidRPr="00E222E7" w:rsidRDefault="009E0F60" w:rsidP="009E0F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53AE4B9" w14:textId="77777777" w:rsidR="009E0F60" w:rsidRDefault="009E0F60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3C4D8" id="Text Box 24" o:spid="_x0000_s1052" type="#_x0000_t202" style="position:absolute;margin-left:239.05pt;margin-top:6.35pt;width:290.25pt;height:168pt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" fillcolor="window" stroked="f" strokeweight=".5pt">
                <v:textbox>
                  <w:txbxContent>
                    <w:p w14:paraId="5512530A" w14:textId="77777777" w:rsidR="009E0F60" w:rsidRPr="00795231" w:rsidRDefault="009E0F60" w:rsidP="009E0F6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79523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There might be some good things which happen if you join in</w:t>
                      </w:r>
                    </w:p>
                    <w:p w14:paraId="3B0883C5" w14:textId="77777777" w:rsidR="009E0F60" w:rsidRPr="00E222E7" w:rsidRDefault="009E0F60" w:rsidP="009E0F6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36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E222E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Reimbursements via a $30 gift card will be provided to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you</w:t>
                      </w:r>
                    </w:p>
                    <w:p w14:paraId="50B3EDF0" w14:textId="22CC0607" w:rsidR="009E0F60" w:rsidRPr="00E222E7" w:rsidRDefault="009E0F60" w:rsidP="009E0F6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36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E222E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It </w:t>
                      </w:r>
                      <w:r w:rsidR="00E20A1F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might</w:t>
                      </w:r>
                      <w:r w:rsidRPr="00E222E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help to make workplaces better.</w:t>
                      </w:r>
                    </w:p>
                    <w:p w14:paraId="21BBF412" w14:textId="77777777" w:rsidR="009E0F60" w:rsidRPr="00E222E7" w:rsidRDefault="009E0F60" w:rsidP="009E0F6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36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E222E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It will help to better understand your needs and challenges at work</w:t>
                      </w:r>
                      <w:r w:rsidRPr="00E222E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28F0EE3" w14:textId="77777777" w:rsidR="009E0F60" w:rsidRPr="00E222E7" w:rsidRDefault="009E0F60" w:rsidP="009E0F60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053AE4B9" w14:textId="77777777" w:rsidR="009E0F60" w:rsidRDefault="009E0F60" w:rsidP="009E0F60"/>
                  </w:txbxContent>
                </v:textbox>
                <w10:wrap anchorx="margin"/>
              </v:shape>
            </w:pict>
          </mc:Fallback>
        </mc:AlternateContent>
      </w:r>
    </w:p>
    <w:p w14:paraId="5B503A66" w14:textId="77777777" w:rsidR="009E0F60" w:rsidRDefault="009E0F60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6551ACCD" w14:textId="0CD7221C" w:rsidR="009E0F60" w:rsidRDefault="009E0F60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7DDC94E0" w14:textId="77777777" w:rsidR="00D61DE3" w:rsidRDefault="00D61DE3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7C35DE71" w14:textId="77777777" w:rsidR="00D61DE3" w:rsidRDefault="00D61DE3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5079F4C6" w14:textId="77777777" w:rsidR="00D61DE3" w:rsidRDefault="00D61DE3" w:rsidP="009E0F60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</w:p>
    <w:p w14:paraId="2B41AE84" w14:textId="1416FDC8" w:rsidR="009E0F60" w:rsidRPr="00C62DE7" w:rsidRDefault="00D61DE3" w:rsidP="00D61DE3">
      <w:pPr>
        <w:tabs>
          <w:tab w:val="left" w:pos="2894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4B6E43" wp14:editId="1E45D4A1">
                <wp:simplePos x="0" y="0"/>
                <wp:positionH relativeFrom="margin">
                  <wp:align>left</wp:align>
                </wp:positionH>
                <wp:positionV relativeFrom="paragraph">
                  <wp:posOffset>95534</wp:posOffset>
                </wp:positionV>
                <wp:extent cx="5984240" cy="2272353"/>
                <wp:effectExtent l="0" t="0" r="16510" b="13970"/>
                <wp:wrapNone/>
                <wp:docPr id="1446509220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4240" cy="227235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6540E8" w14:textId="77777777" w:rsidR="009E0F60" w:rsidRPr="004E5A9D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380E38">
                              <w:rPr>
                                <w:noProof/>
                              </w:rPr>
                              <w:drawing>
                                <wp:inline distT="0" distB="0" distL="0" distR="0" wp14:anchorId="2A77EADC" wp14:editId="5579C6F2">
                                  <wp:extent cx="1284451" cy="1060462"/>
                                  <wp:effectExtent l="0" t="0" r="0" b="6350"/>
                                  <wp:docPr id="48032343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91471629" name=""/>
                                          <pic:cNvPicPr/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223" cy="10701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B6E43" id="Text Box 32" o:spid="_x0000_s1052" type="#_x0000_t202" style="position:absolute;margin-left:0;margin-top:7.5pt;width:471.2pt;height:178.95pt;z-index:2516981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" fillcolor="window" strokeweight=".5pt">
                <v:textbox>
                  <w:txbxContent>
                    <w:p w14:paraId="3F6540E8" w14:textId="77777777" w:rsidR="009E0F60" w:rsidRPr="004E5A9D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380E38">
                        <w:rPr>
                          <w:noProof/>
                        </w:rPr>
                        <w:drawing>
                          <wp:inline distT="0" distB="0" distL="0" distR="0" wp14:anchorId="2A77EADC" wp14:editId="5579C6F2">
                            <wp:extent cx="1284451" cy="1060462"/>
                            <wp:effectExtent l="0" t="0" r="0" b="6350"/>
                            <wp:docPr id="48032343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91471629" name=""/>
                                    <pic:cNvPicPr/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223" cy="10701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2140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C355FCB" wp14:editId="0724BC25">
                <wp:simplePos x="0" y="0"/>
                <wp:positionH relativeFrom="column">
                  <wp:posOffset>2101215</wp:posOffset>
                </wp:positionH>
                <wp:positionV relativeFrom="paragraph">
                  <wp:posOffset>178435</wp:posOffset>
                </wp:positionV>
                <wp:extent cx="3524885" cy="1991995"/>
                <wp:effectExtent l="0" t="0" r="0" b="8255"/>
                <wp:wrapNone/>
                <wp:docPr id="1368931430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 flipV="1">
                          <a:off x="0" y="0"/>
                          <a:ext cx="3524885" cy="19919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8D5DB0" w14:textId="3A61D803" w:rsidR="00F77D24" w:rsidRPr="00F77D24" w:rsidRDefault="009E0F60" w:rsidP="00F77D2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380E38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our nam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and responses </w:t>
                            </w:r>
                            <w:r w:rsidRPr="00380E38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will always be kept </w:t>
                            </w:r>
                            <w:r w:rsidR="00650D7F" w:rsidRPr="00380E38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private</w:t>
                            </w:r>
                            <w:r w:rsidR="00650D7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="008B65BB" w:rsidRPr="008B65BB">
                              <w:t xml:space="preserve"> </w:t>
                            </w:r>
                            <w:r w:rsidR="0069140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Only y</w:t>
                            </w:r>
                            <w:r w:rsidR="008B65BB" w:rsidRPr="008B65B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our support worker will only know about your participation in the study because</w:t>
                            </w:r>
                            <w:r w:rsidR="0069140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hey</w:t>
                            </w:r>
                            <w:r w:rsidR="000B3C3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943DC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will </w:t>
                            </w:r>
                            <w:r w:rsidR="008B65BB" w:rsidRPr="008B65B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also </w:t>
                            </w:r>
                            <w:r w:rsidR="009822E4" w:rsidRPr="008B65B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nswer</w:t>
                            </w:r>
                            <w:r w:rsidR="008B65BB" w:rsidRPr="008B65BB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the questions about your workplace, but no one knows about your responses.</w:t>
                            </w:r>
                            <w:r w:rsidR="00F77D24" w:rsidRPr="00F77D24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0C40C2A" w14:textId="09501091" w:rsidR="00F77D24" w:rsidRPr="00F77D24" w:rsidRDefault="00650D7F" w:rsidP="00F77D2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5A0C831" w14:textId="2C13A331" w:rsidR="004D4F11" w:rsidRPr="004D4F11" w:rsidRDefault="004D4F11" w:rsidP="004D4F1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BD227A1" w14:textId="742CC050" w:rsidR="009E0F60" w:rsidRPr="00380E38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55FCB" id="Text Box 37" o:spid="_x0000_s1053" type="#_x0000_t202" style="position:absolute;margin-left:165.45pt;margin-top:14.05pt;width:277.55pt;height:156.85pt;rotation:180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" fillcolor="window" stroked="f" strokeweight=".5pt">
                <v:textbox>
                  <w:txbxContent>
                    <w:p w14:paraId="4B8D5DB0" w14:textId="3A61D803" w:rsidR="00F77D24" w:rsidRPr="00F77D24" w:rsidRDefault="009E0F60" w:rsidP="00F77D24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380E38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our nam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and responses </w:t>
                      </w:r>
                      <w:r w:rsidRPr="00380E38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will always be kept </w:t>
                      </w:r>
                      <w:r w:rsidR="00650D7F" w:rsidRPr="00380E38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private</w:t>
                      </w:r>
                      <w:r w:rsidR="00650D7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="008B65BB" w:rsidRPr="008B65BB">
                        <w:t xml:space="preserve"> </w:t>
                      </w:r>
                      <w:r w:rsidR="0069140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Only y</w:t>
                      </w:r>
                      <w:r w:rsidR="008B65BB" w:rsidRPr="008B65B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our support worker will only know about your participation in the study because</w:t>
                      </w:r>
                      <w:r w:rsidR="0069140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hey</w:t>
                      </w:r>
                      <w:r w:rsidR="000B3C3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5943DC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will </w:t>
                      </w:r>
                      <w:r w:rsidR="008B65BB" w:rsidRPr="008B65B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also </w:t>
                      </w:r>
                      <w:r w:rsidR="009822E4" w:rsidRPr="008B65B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nswer</w:t>
                      </w:r>
                      <w:r w:rsidR="008B65BB" w:rsidRPr="008B65BB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the questions about your workplace, but no one knows about your responses.</w:t>
                      </w:r>
                      <w:r w:rsidR="00F77D24" w:rsidRPr="00F77D24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0C40C2A" w14:textId="09501091" w:rsidR="00F77D24" w:rsidRPr="00F77D24" w:rsidRDefault="00650D7F" w:rsidP="00F77D24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5A0C831" w14:textId="2C13A331" w:rsidR="004D4F11" w:rsidRPr="004D4F11" w:rsidRDefault="004D4F11" w:rsidP="004D4F11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3BD227A1" w14:textId="742CC050" w:rsidR="009E0F60" w:rsidRPr="00380E38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0F60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717F24E" wp14:editId="61A52E3C">
                <wp:simplePos x="0" y="0"/>
                <wp:positionH relativeFrom="column">
                  <wp:posOffset>2432649</wp:posOffset>
                </wp:positionH>
                <wp:positionV relativeFrom="paragraph">
                  <wp:posOffset>4719176</wp:posOffset>
                </wp:positionV>
                <wp:extent cx="1535502" cy="819510"/>
                <wp:effectExtent l="0" t="0" r="0" b="0"/>
                <wp:wrapNone/>
                <wp:docPr id="715569866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5502" cy="819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470CAE" w14:textId="7D307DDA" w:rsidR="009E0F60" w:rsidRDefault="009E0F60" w:rsidP="009E0F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17F24E" id="Text Box 40" o:spid="_x0000_s1054" type="#_x0000_t202" style="position:absolute;margin-left:191.55pt;margin-top:371.6pt;width:120.9pt;height:64.5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" filled="f" stroked="f" strokeweight=".5pt">
                <v:textbox>
                  <w:txbxContent>
                    <w:p w14:paraId="08470CAE" w14:textId="7D307DDA" w:rsidR="009E0F60" w:rsidRDefault="009E0F60" w:rsidP="009E0F60"/>
                  </w:txbxContent>
                </v:textbox>
              </v:shape>
            </w:pict>
          </mc:Fallback>
        </mc:AlternateContent>
      </w:r>
    </w:p>
    <w:p w14:paraId="11D0D5C6" w14:textId="16B40B02" w:rsidR="009E0F60" w:rsidRPr="00C62DE7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13A5BBEA" w14:textId="1788FC04" w:rsidR="009E0F60" w:rsidRPr="00C62DE7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5826AF36" w14:textId="5DD6C86C" w:rsidR="009E0F60" w:rsidRPr="00C62DE7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6907177" w14:textId="66B84407" w:rsidR="009E0F60" w:rsidRPr="00C62DE7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4E5DC177" w14:textId="1D4932F2" w:rsidR="009E0F60" w:rsidRPr="00C62DE7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7DD3C6E5" w14:textId="721008FB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003663AA" w14:textId="4F40FBFB" w:rsidR="00693A5D" w:rsidRDefault="00D61DE3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FC38FA3" wp14:editId="0B0FAA39">
                <wp:simplePos x="0" y="0"/>
                <wp:positionH relativeFrom="margin">
                  <wp:align>left</wp:align>
                </wp:positionH>
                <wp:positionV relativeFrom="paragraph">
                  <wp:posOffset>305265</wp:posOffset>
                </wp:positionV>
                <wp:extent cx="5981700" cy="1952625"/>
                <wp:effectExtent l="0" t="0" r="19050" b="28575"/>
                <wp:wrapNone/>
                <wp:docPr id="813084446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1952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E38389" w14:textId="77777777" w:rsidR="009E0F60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No employee or organization will be named in the results.</w:t>
                            </w:r>
                          </w:p>
                          <w:p w14:paraId="3239CBE1" w14:textId="77777777" w:rsidR="009E0F60" w:rsidRDefault="009E0F60" w:rsidP="009E0F60"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We will use the information to writ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rticles</w:t>
                            </w: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book</w:t>
                            </w: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 that others can read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, and we may tell them about the study at conferences</w:t>
                            </w: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 Remember, peop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will not know</w:t>
                            </w: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your name.</w:t>
                            </w:r>
                            <w:r w:rsidRPr="002D7850">
                              <w:t xml:space="preserve"> </w:t>
                            </w:r>
                          </w:p>
                          <w:p w14:paraId="6E4F378C" w14:textId="63EFA21C" w:rsidR="009E0F60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n</w:t>
                            </w:r>
                            <w:r w:rsidRPr="002D785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C463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e</w:t>
                            </w:r>
                            <w:r w:rsidRPr="002D785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asy </w:t>
                            </w:r>
                            <w:r w:rsidR="004C463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r</w:t>
                            </w:r>
                            <w:r w:rsidRPr="002D785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ead summary of results will also be provided to service providers for participants with intellectual disabilities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7012FAA1" w14:textId="77777777" w:rsidR="009E0F60" w:rsidRPr="004E5A9D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38FA3" id="Text Box 35" o:spid="_x0000_s1055" type="#_x0000_t202" style="position:absolute;margin-left:0;margin-top:24.05pt;width:471pt;height:153.75pt;z-index:2517012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" fillcolor="window" strokeweight=".5pt">
                <v:textbox>
                  <w:txbxContent>
                    <w:p w14:paraId="0BE38389" w14:textId="77777777" w:rsidR="009E0F60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No employee or organization will be named in the results.</w:t>
                      </w:r>
                    </w:p>
                    <w:p w14:paraId="3239CBE1" w14:textId="77777777" w:rsidR="009E0F60" w:rsidRDefault="009E0F60" w:rsidP="009E0F60"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We will use the information to write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rticles</w:t>
                      </w: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and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book</w:t>
                      </w: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 that others can read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, and we may tell them about the study at conferences</w:t>
                      </w: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 Remember, peopl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will not know</w:t>
                      </w: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your name.</w:t>
                      </w:r>
                      <w:r w:rsidRPr="002D7850">
                        <w:t xml:space="preserve"> </w:t>
                      </w:r>
                    </w:p>
                    <w:p w14:paraId="6E4F378C" w14:textId="63EFA21C" w:rsidR="009E0F60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n</w:t>
                      </w:r>
                      <w:r w:rsidRPr="002D785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4C4634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e</w:t>
                      </w:r>
                      <w:r w:rsidRPr="002D785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asy </w:t>
                      </w:r>
                      <w:r w:rsidR="004C4634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r</w:t>
                      </w:r>
                      <w:r w:rsidRPr="002D785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ead summary of results will also be provided to service providers for participants with intellectual disabilities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</w:p>
                    <w:p w14:paraId="7012FAA1" w14:textId="77777777" w:rsidR="009E0F60" w:rsidRPr="004E5A9D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FFA88D" w14:textId="0A7B6A72" w:rsidR="00693A5D" w:rsidRPr="00C62DE7" w:rsidRDefault="00693A5D" w:rsidP="009E0F60">
      <w:pPr>
        <w:rPr>
          <w:rFonts w:ascii="Times New Roman" w:hAnsi="Times New Roman" w:cs="Times New Roman"/>
          <w:sz w:val="28"/>
          <w:szCs w:val="28"/>
        </w:rPr>
      </w:pPr>
    </w:p>
    <w:p w14:paraId="2B46EFA2" w14:textId="41D8A52D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74FCAFA8" w14:textId="7514BD8E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17499CDD" w14:textId="54607611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50C8E59A" w14:textId="6DE71033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655E2042" w14:textId="7D26BE2B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4C67AE85" w14:textId="353225A5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5303B00" wp14:editId="3019266E">
                <wp:simplePos x="0" y="0"/>
                <wp:positionH relativeFrom="margin">
                  <wp:posOffset>-1137</wp:posOffset>
                </wp:positionH>
                <wp:positionV relativeFrom="paragraph">
                  <wp:posOffset>211977</wp:posOffset>
                </wp:positionV>
                <wp:extent cx="5953125" cy="1130061"/>
                <wp:effectExtent l="0" t="0" r="28575" b="13335"/>
                <wp:wrapNone/>
                <wp:docPr id="1562668210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3125" cy="113006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25ED99" w14:textId="77777777" w:rsidR="009E0F60" w:rsidRPr="004E5A9D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5 years after the study has finished, we will destroy all the information but keep the books and papers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we have written about what we found.</w:t>
                            </w:r>
                            <w:r w:rsidRPr="004E5A9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03B00" id="Text Box 33" o:spid="_x0000_s1056" type="#_x0000_t202" style="position:absolute;margin-left:-.1pt;margin-top:16.7pt;width:468.75pt;height:89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" fillcolor="window" strokeweight=".5pt">
                <v:textbox>
                  <w:txbxContent>
                    <w:p w14:paraId="2325ED99" w14:textId="77777777" w:rsidR="009E0F60" w:rsidRPr="004E5A9D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5 years after the study has finished, we will destroy all the information but keep the books and papers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we have written about what we found.</w:t>
                      </w:r>
                      <w:r w:rsidRPr="004E5A9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FBBA03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79CBBE95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017799B8" w14:textId="77777777" w:rsidR="00D61DE3" w:rsidRPr="003235B6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5B63D9FD" w14:textId="0DBB9FF1" w:rsidR="009E0F60" w:rsidRPr="003235B6" w:rsidRDefault="00693A5D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21C328C" wp14:editId="69568440">
                <wp:simplePos x="0" y="0"/>
                <wp:positionH relativeFrom="margin">
                  <wp:align>left</wp:align>
                </wp:positionH>
                <wp:positionV relativeFrom="paragraph">
                  <wp:posOffset>325755</wp:posOffset>
                </wp:positionV>
                <wp:extent cx="5781675" cy="2139351"/>
                <wp:effectExtent l="0" t="0" r="28575" b="13335"/>
                <wp:wrapNone/>
                <wp:docPr id="1383749984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21393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35ECBF" w14:textId="77777777" w:rsidR="009E0F60" w:rsidRPr="003235B6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There is a group of people who approve research. They are called the University of Tasmania Human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searc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thic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ommittee or </w:t>
                            </w:r>
                            <w:proofErr w:type="spellStart"/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HREC</w:t>
                            </w:r>
                            <w:proofErr w:type="spellEnd"/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for short.</w:t>
                            </w:r>
                          </w:p>
                          <w:p w14:paraId="47C84227" w14:textId="3213F97B" w:rsidR="009E0F60" w:rsidRPr="003235B6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If you need to complain about the study, call them on (03) 6226625</w:t>
                            </w:r>
                            <w:r w:rsidR="0017109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4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or email </w:t>
                            </w:r>
                            <w:hyperlink r:id="rId26" w:history="1">
                              <w:proofErr w:type="spellStart"/>
                              <w:r w:rsidRPr="00974A4B">
                                <w:rPr>
                                  <w:rStyle w:val="Hyperlink"/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human.ethics@utas.edu</w:t>
                              </w:r>
                            </w:hyperlink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.au</w:t>
                            </w:r>
                            <w:proofErr w:type="spellEnd"/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nd ask for the Executive Officer.</w:t>
                            </w:r>
                          </w:p>
                          <w:p w14:paraId="689E9D78" w14:textId="7F2FCDFF" w:rsidR="009E0F60" w:rsidRPr="003235B6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he Executive Officer will ask you for</w:t>
                            </w:r>
                            <w:r w:rsidR="00AC53D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the</w:t>
                            </w:r>
                            <w:r w:rsidR="00AC53D7"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umber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of the study you want to complain abou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. T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is number is </w:t>
                            </w:r>
                            <w:proofErr w:type="spellStart"/>
                            <w:r w:rsidRPr="003235B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H00</w:t>
                            </w:r>
                            <w:r w:rsidR="00BA76C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31211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328C" id="Text Box 43" o:spid="_x0000_s1057" type="#_x0000_t202" style="position:absolute;margin-left:0;margin-top:25.65pt;width:455.25pt;height:168.45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" fillcolor="window" strokeweight=".5pt">
                <v:textbox>
                  <w:txbxContent>
                    <w:p w14:paraId="7835ECBF" w14:textId="77777777" w:rsidR="009E0F60" w:rsidRPr="003235B6" w:rsidRDefault="009E0F60" w:rsidP="009E0F6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There is a group of people who approve research. They are called the University of Tasmania Human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esearch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thics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ommittee or </w:t>
                      </w:r>
                      <w:proofErr w:type="spellStart"/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HREC</w:t>
                      </w:r>
                      <w:proofErr w:type="spellEnd"/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for short.</w:t>
                      </w:r>
                    </w:p>
                    <w:p w14:paraId="47C84227" w14:textId="3213F97B" w:rsidR="009E0F60" w:rsidRPr="003235B6" w:rsidRDefault="009E0F60" w:rsidP="009E0F6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If you need to complain about the study, call them on (03) 6226625</w:t>
                      </w:r>
                      <w:r w:rsidR="0017109E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4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or email </w:t>
                      </w:r>
                      <w:hyperlink r:id="rId27" w:history="1">
                        <w:proofErr w:type="spellStart"/>
                        <w:r w:rsidRPr="00974A4B">
                          <w:rPr>
                            <w:rStyle w:val="Hyperlink"/>
                            <w:rFonts w:ascii="Times New Roman" w:hAnsi="Times New Roman" w:cs="Times New Roman"/>
                            <w:sz w:val="28"/>
                            <w:szCs w:val="28"/>
                          </w:rPr>
                          <w:t>human.ethics@utas.edu</w:t>
                        </w:r>
                      </w:hyperlink>
                      <w:r>
                        <w:rPr>
                          <w:rStyle w:val="Hyperlink"/>
                          <w:rFonts w:ascii="Times New Roman" w:hAnsi="Times New Roman" w:cs="Times New Roman"/>
                          <w:sz w:val="28"/>
                          <w:szCs w:val="28"/>
                        </w:rPr>
                        <w:t>.au</w:t>
                      </w:r>
                      <w:proofErr w:type="spellEnd"/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nd ask for the Executive Officer.</w:t>
                      </w:r>
                    </w:p>
                    <w:p w14:paraId="689E9D78" w14:textId="7F2FCDFF" w:rsidR="009E0F60" w:rsidRPr="003235B6" w:rsidRDefault="009E0F60" w:rsidP="009E0F6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The Executive Officer will ask you for</w:t>
                      </w:r>
                      <w:r w:rsidR="00AC53D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the</w:t>
                      </w:r>
                      <w:r w:rsidR="00AC53D7"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umber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of the study you want to complain about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. T</w:t>
                      </w:r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is number is </w:t>
                      </w:r>
                      <w:proofErr w:type="spellStart"/>
                      <w:r w:rsidRPr="003235B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H00</w:t>
                      </w:r>
                      <w:r w:rsidR="00BA76C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31211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AEB6D6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9A8EB88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1060BEAA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6A7F35B4" w14:textId="77777777" w:rsidR="009E0F60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7AE28033" w14:textId="77777777" w:rsidR="00693A5D" w:rsidRDefault="00693A5D" w:rsidP="009E0F60">
      <w:pPr>
        <w:rPr>
          <w:rFonts w:ascii="Times New Roman" w:hAnsi="Times New Roman" w:cs="Times New Roman"/>
          <w:sz w:val="28"/>
          <w:szCs w:val="28"/>
        </w:rPr>
      </w:pPr>
    </w:p>
    <w:p w14:paraId="34A4DF22" w14:textId="77777777" w:rsidR="00693A5D" w:rsidRDefault="00693A5D" w:rsidP="009E0F60">
      <w:pPr>
        <w:rPr>
          <w:rFonts w:ascii="Times New Roman" w:hAnsi="Times New Roman" w:cs="Times New Roman"/>
          <w:sz w:val="28"/>
          <w:szCs w:val="28"/>
        </w:rPr>
      </w:pPr>
    </w:p>
    <w:p w14:paraId="3B32E3C4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23D170ED" w14:textId="77777777" w:rsidR="00D61DE3" w:rsidRDefault="00D61DE3" w:rsidP="009E0F60">
      <w:pPr>
        <w:rPr>
          <w:rFonts w:ascii="Times New Roman" w:hAnsi="Times New Roman" w:cs="Times New Roman"/>
          <w:sz w:val="28"/>
          <w:szCs w:val="28"/>
        </w:rPr>
      </w:pPr>
    </w:p>
    <w:p w14:paraId="2D3C3234" w14:textId="2A589824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28C8F7B" wp14:editId="1569608A">
                <wp:simplePos x="0" y="0"/>
                <wp:positionH relativeFrom="column">
                  <wp:posOffset>-95250</wp:posOffset>
                </wp:positionH>
                <wp:positionV relativeFrom="paragraph">
                  <wp:posOffset>370205</wp:posOffset>
                </wp:positionV>
                <wp:extent cx="5943600" cy="1591945"/>
                <wp:effectExtent l="0" t="0" r="19050" b="27305"/>
                <wp:wrapNone/>
                <wp:docPr id="1063163527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5919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0BF37D" w14:textId="77777777" w:rsidR="009E0F60" w:rsidRDefault="009E0F60" w:rsidP="009E0F60">
                            <w:r w:rsidRPr="00323488">
                              <w:rPr>
                                <w:noProof/>
                              </w:rPr>
                              <w:drawing>
                                <wp:inline distT="0" distB="0" distL="0" distR="0" wp14:anchorId="6D88D5A7" wp14:editId="3579604E">
                                  <wp:extent cx="946651" cy="1285336"/>
                                  <wp:effectExtent l="0" t="0" r="0" b="0"/>
                                  <wp:docPr id="1741686224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0717" cy="13180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C8F7B" id="Text Box 44" o:spid="_x0000_s1060" type="#_x0000_t202" style="position:absolute;margin-left:-7.5pt;margin-top:29.15pt;width:468pt;height:125.3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" fillcolor="window" strokeweight=".5pt">
                <v:textbox>
                  <w:txbxContent>
                    <w:p w14:paraId="280BF37D" w14:textId="77777777" w:rsidR="009E0F60" w:rsidRDefault="009E0F60" w:rsidP="009E0F60">
                      <w:r w:rsidRPr="00323488">
                        <w:rPr>
                          <w:noProof/>
                        </w:rPr>
                        <w:drawing>
                          <wp:inline distT="0" distB="0" distL="0" distR="0" wp14:anchorId="6D88D5A7" wp14:editId="3579604E">
                            <wp:extent cx="946651" cy="1285336"/>
                            <wp:effectExtent l="0" t="0" r="0" b="0"/>
                            <wp:docPr id="1741686224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0717" cy="13180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95EB95F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6A9558B" wp14:editId="29436CF2">
                <wp:simplePos x="0" y="0"/>
                <wp:positionH relativeFrom="column">
                  <wp:posOffset>1449237</wp:posOffset>
                </wp:positionH>
                <wp:positionV relativeFrom="paragraph">
                  <wp:posOffset>137052</wp:posOffset>
                </wp:positionV>
                <wp:extent cx="3942271" cy="1397000"/>
                <wp:effectExtent l="0" t="0" r="1270" b="0"/>
                <wp:wrapNone/>
                <wp:docPr id="1632128588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271" cy="139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7054E6" w14:textId="77777777" w:rsidR="009E0F60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3235B6"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  <w:t xml:space="preserve">The researcher will ask you to sign a form if you want to be involved. </w:t>
                            </w:r>
                          </w:p>
                          <w:p w14:paraId="4C75B6BF" w14:textId="77777777" w:rsidR="009E0F60" w:rsidRPr="003235B6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3235B6"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  <w:t xml:space="preserve">This is called the </w:t>
                            </w:r>
                            <w:r w:rsidRPr="003235B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6"/>
                                <w:szCs w:val="36"/>
                              </w:rPr>
                              <w:t>consen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9558B" id="Text Box 46" o:spid="_x0000_s1061" type="#_x0000_t202" style="position:absolute;margin-left:114.1pt;margin-top:10.8pt;width:310.4pt;height:110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" fillcolor="window" stroked="f" strokeweight=".5pt">
                <v:textbox>
                  <w:txbxContent>
                    <w:p w14:paraId="0C7054E6" w14:textId="77777777" w:rsidR="009E0F60" w:rsidRDefault="009E0F60" w:rsidP="009E0F60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3235B6"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  <w:t xml:space="preserve">The researcher will ask you to sign a form if you want to be involved. </w:t>
                      </w:r>
                    </w:p>
                    <w:p w14:paraId="4C75B6BF" w14:textId="77777777" w:rsidR="009E0F60" w:rsidRPr="003235B6" w:rsidRDefault="009E0F60" w:rsidP="009E0F60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3235B6"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  <w:t xml:space="preserve">This is called the </w:t>
                      </w:r>
                      <w:r w:rsidRPr="003235B6">
                        <w:rPr>
                          <w:rFonts w:ascii="Times New Roman" w:hAnsi="Times New Roman" w:cs="Times New Roman"/>
                          <w:b/>
                          <w:bCs/>
                          <w:sz w:val="36"/>
                          <w:szCs w:val="36"/>
                        </w:rPr>
                        <w:t>consent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41FA7277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400609EF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42B7F356" w14:textId="77777777" w:rsidR="009E0F60" w:rsidRPr="003235B6" w:rsidRDefault="009E0F60" w:rsidP="009E0F60">
      <w:pPr>
        <w:rPr>
          <w:rFonts w:ascii="Times New Roman" w:hAnsi="Times New Roman" w:cs="Times New Roman"/>
          <w:sz w:val="28"/>
          <w:szCs w:val="28"/>
        </w:rPr>
      </w:pPr>
    </w:p>
    <w:p w14:paraId="25FEF818" w14:textId="77777777" w:rsidR="009E0F60" w:rsidRDefault="009E0F60" w:rsidP="009E0F60">
      <w:pPr>
        <w:tabs>
          <w:tab w:val="left" w:pos="403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</w:t>
      </w:r>
    </w:p>
    <w:p w14:paraId="41807FFE" w14:textId="675EC64D" w:rsidR="009E0F60" w:rsidRDefault="009E0F60" w:rsidP="009E0F60">
      <w:pPr>
        <w:tabs>
          <w:tab w:val="left" w:pos="403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AB74347" wp14:editId="039CB996">
                <wp:simplePos x="0" y="0"/>
                <wp:positionH relativeFrom="column">
                  <wp:posOffset>-104775</wp:posOffset>
                </wp:positionH>
                <wp:positionV relativeFrom="paragraph">
                  <wp:posOffset>215900</wp:posOffset>
                </wp:positionV>
                <wp:extent cx="5972175" cy="1673524"/>
                <wp:effectExtent l="0" t="0" r="28575" b="22225"/>
                <wp:wrapNone/>
                <wp:docPr id="841163348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175" cy="167352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F0AA42" w14:textId="77777777" w:rsidR="009E0F60" w:rsidRPr="00DA23E3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57E6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We will ask you to choose someone to be a witness. This means someone who can say if you freely agreed to be part of the stud</w:t>
                            </w:r>
                            <w:r w:rsidRPr="00D74C8D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</w:t>
                            </w:r>
                            <w:r w:rsidRPr="00C73609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Pr="00657E6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DC07CE4" w14:textId="77777777" w:rsidR="009E0F60" w:rsidRPr="003E78D0" w:rsidRDefault="009E0F60" w:rsidP="009E0F6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3E78D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he witnes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will also</w:t>
                            </w:r>
                            <w:r w:rsidRPr="003E78D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sign the consent form along wit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you</w:t>
                            </w:r>
                            <w:r w:rsidRPr="003E78D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Pr="00747A03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74347" id="Text Box 47" o:spid="_x0000_s1062" type="#_x0000_t202" style="position:absolute;margin-left:-8.25pt;margin-top:17pt;width:470.25pt;height:131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" fillcolor="window" strokeweight=".5pt">
                <v:textbox>
                  <w:txbxContent>
                    <w:p w14:paraId="5AF0AA42" w14:textId="77777777" w:rsidR="009E0F60" w:rsidRPr="00DA23E3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57E6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We will ask you to choose someone to be a witness. This means someone who can say if you freely agreed to be part of the stud</w:t>
                      </w:r>
                      <w:r w:rsidRPr="00D74C8D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</w:t>
                      </w:r>
                      <w:r w:rsidRPr="00C73609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Pr="00657E6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DC07CE4" w14:textId="77777777" w:rsidR="009E0F60" w:rsidRPr="003E78D0" w:rsidRDefault="009E0F60" w:rsidP="009E0F6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3E78D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he witness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will also</w:t>
                      </w:r>
                      <w:r w:rsidRPr="003E78D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sign the consent form along with 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you</w:t>
                      </w:r>
                      <w:r w:rsidRPr="003E78D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Pr="00747A03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76B1C13" w14:textId="77777777" w:rsidR="0017109E" w:rsidRDefault="0017109E" w:rsidP="0017109E">
      <w:pPr>
        <w:tabs>
          <w:tab w:val="left" w:pos="4035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714FB6B3" w14:textId="77777777" w:rsidR="0017109E" w:rsidRDefault="0017109E" w:rsidP="0017109E">
      <w:pPr>
        <w:tabs>
          <w:tab w:val="left" w:pos="4035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795AFE37" w14:textId="77777777" w:rsidR="0017109E" w:rsidRDefault="0017109E" w:rsidP="0017109E">
      <w:pPr>
        <w:tabs>
          <w:tab w:val="left" w:pos="4035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0E590F08" w14:textId="77777777" w:rsidR="0017109E" w:rsidRDefault="0017109E" w:rsidP="0017109E">
      <w:pPr>
        <w:tabs>
          <w:tab w:val="left" w:pos="4035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367C5D0E" w14:textId="77777777" w:rsidR="0017109E" w:rsidRDefault="0017109E" w:rsidP="0017109E">
      <w:pPr>
        <w:tabs>
          <w:tab w:val="left" w:pos="4035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27D1EA6F" w14:textId="4E05C0EF" w:rsidR="009E0F60" w:rsidRPr="0017109E" w:rsidRDefault="009E0F60" w:rsidP="0017109E">
      <w:pPr>
        <w:tabs>
          <w:tab w:val="left" w:pos="4035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24373D">
        <w:rPr>
          <w:rFonts w:ascii="Times New Roman" w:hAnsi="Times New Roman" w:cs="Times New Roman"/>
          <w:b/>
          <w:bCs/>
          <w:sz w:val="32"/>
          <w:szCs w:val="32"/>
        </w:rPr>
        <w:t>Thank you for your time</w:t>
      </w:r>
    </w:p>
    <w:sectPr w:rsidR="009E0F60" w:rsidRPr="0017109E">
      <w:head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BC1A9" w14:textId="77777777" w:rsidR="00C4439A" w:rsidRDefault="00C4439A" w:rsidP="00DF1823">
      <w:pPr>
        <w:spacing w:after="0" w:line="240" w:lineRule="auto"/>
      </w:pPr>
      <w:r>
        <w:separator/>
      </w:r>
    </w:p>
  </w:endnote>
  <w:endnote w:type="continuationSeparator" w:id="0">
    <w:p w14:paraId="74C6CB72" w14:textId="77777777" w:rsidR="00C4439A" w:rsidRDefault="00C4439A" w:rsidP="00DF1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1718B" w14:textId="77777777" w:rsidR="00C4439A" w:rsidRDefault="00C4439A" w:rsidP="00DF1823">
      <w:pPr>
        <w:spacing w:after="0" w:line="240" w:lineRule="auto"/>
      </w:pPr>
      <w:r>
        <w:separator/>
      </w:r>
    </w:p>
  </w:footnote>
  <w:footnote w:type="continuationSeparator" w:id="0">
    <w:p w14:paraId="29E65B61" w14:textId="77777777" w:rsidR="00C4439A" w:rsidRDefault="00C4439A" w:rsidP="00DF1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249AB" w14:textId="00A8DD90" w:rsidR="00A030A2" w:rsidRPr="00A030A2" w:rsidRDefault="00A030A2" w:rsidP="00A030A2">
    <w:pPr>
      <w:pStyle w:val="Header"/>
      <w:rPr>
        <w:rFonts w:ascii="Times New Roman" w:hAnsi="Times New Roman" w:cs="Times New Roman"/>
      </w:rPr>
    </w:pPr>
    <w:r w:rsidRPr="00A030A2">
      <w:rPr>
        <w:rFonts w:ascii="Times New Roman" w:hAnsi="Times New Roman" w:cs="Times New Roman"/>
      </w:rPr>
      <w:t>INFORMATION SHEET- PARTICIPANTS WITH INTELLECTUAL DISABILITIES</w:t>
    </w:r>
  </w:p>
  <w:p w14:paraId="3564A14F" w14:textId="77777777" w:rsidR="00A030A2" w:rsidRPr="00A030A2" w:rsidRDefault="00A030A2" w:rsidP="00A030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455DF"/>
    <w:multiLevelType w:val="hybridMultilevel"/>
    <w:tmpl w:val="4DB0D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024C6"/>
    <w:multiLevelType w:val="hybridMultilevel"/>
    <w:tmpl w:val="DD9C2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B6871"/>
    <w:multiLevelType w:val="hybridMultilevel"/>
    <w:tmpl w:val="E5188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5133B"/>
    <w:multiLevelType w:val="hybridMultilevel"/>
    <w:tmpl w:val="EA8A66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711ED"/>
    <w:multiLevelType w:val="hybridMultilevel"/>
    <w:tmpl w:val="DAAA48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C24040"/>
    <w:multiLevelType w:val="hybridMultilevel"/>
    <w:tmpl w:val="3DF0ACAA"/>
    <w:lvl w:ilvl="0" w:tplc="0C090001">
      <w:start w:val="1"/>
      <w:numFmt w:val="bullet"/>
      <w:lvlText w:val=""/>
      <w:lvlJc w:val="left"/>
      <w:pPr>
        <w:ind w:left="15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22" w:hanging="360"/>
      </w:pPr>
      <w:rPr>
        <w:rFonts w:ascii="Wingdings" w:hAnsi="Wingdings" w:hint="default"/>
      </w:rPr>
    </w:lvl>
  </w:abstractNum>
  <w:abstractNum w:abstractNumId="6" w15:restartNumberingAfterBreak="0">
    <w:nsid w:val="512F44BA"/>
    <w:multiLevelType w:val="hybridMultilevel"/>
    <w:tmpl w:val="95BA68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F690F"/>
    <w:multiLevelType w:val="hybridMultilevel"/>
    <w:tmpl w:val="44CA4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1652F"/>
    <w:multiLevelType w:val="hybridMultilevel"/>
    <w:tmpl w:val="0D20D2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AD72B9"/>
    <w:multiLevelType w:val="hybridMultilevel"/>
    <w:tmpl w:val="C31457DE"/>
    <w:lvl w:ilvl="0" w:tplc="608C43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060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F06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4682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7C9A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9EA7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A05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DE8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8C9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A3B7683"/>
    <w:multiLevelType w:val="hybridMultilevel"/>
    <w:tmpl w:val="B8A62E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835663">
    <w:abstractNumId w:val="9"/>
  </w:num>
  <w:num w:numId="2" w16cid:durableId="1729763597">
    <w:abstractNumId w:val="5"/>
  </w:num>
  <w:num w:numId="3" w16cid:durableId="576093284">
    <w:abstractNumId w:val="8"/>
  </w:num>
  <w:num w:numId="4" w16cid:durableId="1873835446">
    <w:abstractNumId w:val="3"/>
  </w:num>
  <w:num w:numId="5" w16cid:durableId="314265665">
    <w:abstractNumId w:val="0"/>
  </w:num>
  <w:num w:numId="6" w16cid:durableId="1309899812">
    <w:abstractNumId w:val="6"/>
  </w:num>
  <w:num w:numId="7" w16cid:durableId="560559886">
    <w:abstractNumId w:val="2"/>
  </w:num>
  <w:num w:numId="8" w16cid:durableId="15663177">
    <w:abstractNumId w:val="4"/>
  </w:num>
  <w:num w:numId="9" w16cid:durableId="349600229">
    <w:abstractNumId w:val="1"/>
  </w:num>
  <w:num w:numId="10" w16cid:durableId="594705128">
    <w:abstractNumId w:val="10"/>
  </w:num>
  <w:num w:numId="11" w16cid:durableId="2225272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DY1t7SwNDM1NTJS0lEKTi0uzszPAykwMakFAHbrs2ctAAAA"/>
  </w:docVars>
  <w:rsids>
    <w:rsidRoot w:val="00F54FD6"/>
    <w:rsid w:val="00000070"/>
    <w:rsid w:val="00002734"/>
    <w:rsid w:val="00003C0C"/>
    <w:rsid w:val="00010662"/>
    <w:rsid w:val="000141C3"/>
    <w:rsid w:val="00016267"/>
    <w:rsid w:val="0002688D"/>
    <w:rsid w:val="00033732"/>
    <w:rsid w:val="000343CC"/>
    <w:rsid w:val="000344FA"/>
    <w:rsid w:val="000355B1"/>
    <w:rsid w:val="00040809"/>
    <w:rsid w:val="0004366E"/>
    <w:rsid w:val="000457A8"/>
    <w:rsid w:val="000458B5"/>
    <w:rsid w:val="000512FF"/>
    <w:rsid w:val="00064D65"/>
    <w:rsid w:val="00066755"/>
    <w:rsid w:val="0006708A"/>
    <w:rsid w:val="00073A0A"/>
    <w:rsid w:val="00076D86"/>
    <w:rsid w:val="00084688"/>
    <w:rsid w:val="00087263"/>
    <w:rsid w:val="00094D7A"/>
    <w:rsid w:val="00097928"/>
    <w:rsid w:val="000B3C3E"/>
    <w:rsid w:val="000B5AF7"/>
    <w:rsid w:val="000C25DC"/>
    <w:rsid w:val="000D1AA8"/>
    <w:rsid w:val="000D1C7A"/>
    <w:rsid w:val="000D2A82"/>
    <w:rsid w:val="000D4073"/>
    <w:rsid w:val="000E1860"/>
    <w:rsid w:val="000F2826"/>
    <w:rsid w:val="00103336"/>
    <w:rsid w:val="00105B3E"/>
    <w:rsid w:val="00112B00"/>
    <w:rsid w:val="00114402"/>
    <w:rsid w:val="001149B8"/>
    <w:rsid w:val="001153B0"/>
    <w:rsid w:val="00116BEE"/>
    <w:rsid w:val="00121FBF"/>
    <w:rsid w:val="00122CC6"/>
    <w:rsid w:val="00125FFA"/>
    <w:rsid w:val="00136F13"/>
    <w:rsid w:val="00150FE3"/>
    <w:rsid w:val="00151965"/>
    <w:rsid w:val="00154086"/>
    <w:rsid w:val="00154BEA"/>
    <w:rsid w:val="00157516"/>
    <w:rsid w:val="0017109E"/>
    <w:rsid w:val="00174E01"/>
    <w:rsid w:val="00175C71"/>
    <w:rsid w:val="00180CDB"/>
    <w:rsid w:val="00183082"/>
    <w:rsid w:val="001A1402"/>
    <w:rsid w:val="001D0A04"/>
    <w:rsid w:val="001D3480"/>
    <w:rsid w:val="001D4799"/>
    <w:rsid w:val="001E34F2"/>
    <w:rsid w:val="001E5954"/>
    <w:rsid w:val="001E69A8"/>
    <w:rsid w:val="001F6FBB"/>
    <w:rsid w:val="001F7B78"/>
    <w:rsid w:val="00200977"/>
    <w:rsid w:val="00201B2E"/>
    <w:rsid w:val="00207D17"/>
    <w:rsid w:val="0021034E"/>
    <w:rsid w:val="00220753"/>
    <w:rsid w:val="00225737"/>
    <w:rsid w:val="00227E83"/>
    <w:rsid w:val="00233861"/>
    <w:rsid w:val="002409EE"/>
    <w:rsid w:val="0024373D"/>
    <w:rsid w:val="00243E39"/>
    <w:rsid w:val="00244797"/>
    <w:rsid w:val="00244977"/>
    <w:rsid w:val="00246095"/>
    <w:rsid w:val="00252BCA"/>
    <w:rsid w:val="00252F39"/>
    <w:rsid w:val="00254393"/>
    <w:rsid w:val="00260016"/>
    <w:rsid w:val="002607F3"/>
    <w:rsid w:val="00265931"/>
    <w:rsid w:val="00277E96"/>
    <w:rsid w:val="00281011"/>
    <w:rsid w:val="00283DE9"/>
    <w:rsid w:val="0028749D"/>
    <w:rsid w:val="00287942"/>
    <w:rsid w:val="00297D2A"/>
    <w:rsid w:val="002A696E"/>
    <w:rsid w:val="002B0A2F"/>
    <w:rsid w:val="002B22BB"/>
    <w:rsid w:val="002C07CC"/>
    <w:rsid w:val="002C0E4E"/>
    <w:rsid w:val="002C1190"/>
    <w:rsid w:val="002C27BF"/>
    <w:rsid w:val="002C4834"/>
    <w:rsid w:val="002C55DD"/>
    <w:rsid w:val="002D021D"/>
    <w:rsid w:val="002D391A"/>
    <w:rsid w:val="002E772B"/>
    <w:rsid w:val="002F19B9"/>
    <w:rsid w:val="002F33F8"/>
    <w:rsid w:val="00300D46"/>
    <w:rsid w:val="003021C3"/>
    <w:rsid w:val="00312780"/>
    <w:rsid w:val="00312F6F"/>
    <w:rsid w:val="00315D9D"/>
    <w:rsid w:val="00323488"/>
    <w:rsid w:val="003235B6"/>
    <w:rsid w:val="00330A1A"/>
    <w:rsid w:val="003310A1"/>
    <w:rsid w:val="00337782"/>
    <w:rsid w:val="00350A2A"/>
    <w:rsid w:val="0035334E"/>
    <w:rsid w:val="003568C5"/>
    <w:rsid w:val="00356ABC"/>
    <w:rsid w:val="003614BE"/>
    <w:rsid w:val="0036532A"/>
    <w:rsid w:val="0037324B"/>
    <w:rsid w:val="003739D9"/>
    <w:rsid w:val="00373FC9"/>
    <w:rsid w:val="00374D09"/>
    <w:rsid w:val="00380E38"/>
    <w:rsid w:val="00386C63"/>
    <w:rsid w:val="0039198C"/>
    <w:rsid w:val="0039382E"/>
    <w:rsid w:val="003938EE"/>
    <w:rsid w:val="003A12EE"/>
    <w:rsid w:val="003A4A04"/>
    <w:rsid w:val="003B26C8"/>
    <w:rsid w:val="003B3B69"/>
    <w:rsid w:val="003B5E13"/>
    <w:rsid w:val="003C1DA0"/>
    <w:rsid w:val="003C7087"/>
    <w:rsid w:val="003D4EF2"/>
    <w:rsid w:val="003E0467"/>
    <w:rsid w:val="003E78D0"/>
    <w:rsid w:val="003E7B9B"/>
    <w:rsid w:val="003F2AA7"/>
    <w:rsid w:val="00421845"/>
    <w:rsid w:val="00426C98"/>
    <w:rsid w:val="004275BA"/>
    <w:rsid w:val="00441685"/>
    <w:rsid w:val="00451ED0"/>
    <w:rsid w:val="00454E58"/>
    <w:rsid w:val="00463962"/>
    <w:rsid w:val="00470F2D"/>
    <w:rsid w:val="00480952"/>
    <w:rsid w:val="00482C23"/>
    <w:rsid w:val="0048311A"/>
    <w:rsid w:val="00493731"/>
    <w:rsid w:val="00493C57"/>
    <w:rsid w:val="004A17B2"/>
    <w:rsid w:val="004A6D5F"/>
    <w:rsid w:val="004B0E7C"/>
    <w:rsid w:val="004B124D"/>
    <w:rsid w:val="004B1787"/>
    <w:rsid w:val="004B2756"/>
    <w:rsid w:val="004C1DE1"/>
    <w:rsid w:val="004C3960"/>
    <w:rsid w:val="004C4634"/>
    <w:rsid w:val="004C79CE"/>
    <w:rsid w:val="004D11DD"/>
    <w:rsid w:val="004D4F11"/>
    <w:rsid w:val="004D5E78"/>
    <w:rsid w:val="004E15B5"/>
    <w:rsid w:val="004E5A9D"/>
    <w:rsid w:val="00504F16"/>
    <w:rsid w:val="00507233"/>
    <w:rsid w:val="00511D8E"/>
    <w:rsid w:val="00513692"/>
    <w:rsid w:val="00522FB5"/>
    <w:rsid w:val="0052609A"/>
    <w:rsid w:val="005332E4"/>
    <w:rsid w:val="00534C9B"/>
    <w:rsid w:val="00537BB1"/>
    <w:rsid w:val="005403E5"/>
    <w:rsid w:val="00541371"/>
    <w:rsid w:val="005444D6"/>
    <w:rsid w:val="005577AC"/>
    <w:rsid w:val="00560908"/>
    <w:rsid w:val="005643B2"/>
    <w:rsid w:val="0057736B"/>
    <w:rsid w:val="005815A5"/>
    <w:rsid w:val="00590F85"/>
    <w:rsid w:val="005913D2"/>
    <w:rsid w:val="005943DC"/>
    <w:rsid w:val="005A0FAC"/>
    <w:rsid w:val="005B1AE3"/>
    <w:rsid w:val="005C570E"/>
    <w:rsid w:val="005E04EE"/>
    <w:rsid w:val="005E29BB"/>
    <w:rsid w:val="005E2B4C"/>
    <w:rsid w:val="005E4D9A"/>
    <w:rsid w:val="005E7E4A"/>
    <w:rsid w:val="005F30BD"/>
    <w:rsid w:val="005F6836"/>
    <w:rsid w:val="006005CD"/>
    <w:rsid w:val="006007FE"/>
    <w:rsid w:val="0060096C"/>
    <w:rsid w:val="006044AA"/>
    <w:rsid w:val="00604D0C"/>
    <w:rsid w:val="00615383"/>
    <w:rsid w:val="00615460"/>
    <w:rsid w:val="00616B6A"/>
    <w:rsid w:val="00622C9A"/>
    <w:rsid w:val="00624CA9"/>
    <w:rsid w:val="00625747"/>
    <w:rsid w:val="006300C4"/>
    <w:rsid w:val="00641CAE"/>
    <w:rsid w:val="0064565A"/>
    <w:rsid w:val="00646994"/>
    <w:rsid w:val="0065001C"/>
    <w:rsid w:val="00650D7F"/>
    <w:rsid w:val="006515DB"/>
    <w:rsid w:val="00653296"/>
    <w:rsid w:val="00657E6E"/>
    <w:rsid w:val="00661786"/>
    <w:rsid w:val="00665031"/>
    <w:rsid w:val="00672866"/>
    <w:rsid w:val="00687028"/>
    <w:rsid w:val="0069037A"/>
    <w:rsid w:val="00690BA4"/>
    <w:rsid w:val="00691400"/>
    <w:rsid w:val="00693A5D"/>
    <w:rsid w:val="0069650A"/>
    <w:rsid w:val="006A0774"/>
    <w:rsid w:val="006A0E6B"/>
    <w:rsid w:val="006A1D5B"/>
    <w:rsid w:val="006B03F3"/>
    <w:rsid w:val="006B40D3"/>
    <w:rsid w:val="006C1939"/>
    <w:rsid w:val="006C7984"/>
    <w:rsid w:val="006C7AC0"/>
    <w:rsid w:val="006C7F5A"/>
    <w:rsid w:val="006D25CE"/>
    <w:rsid w:val="006D43DF"/>
    <w:rsid w:val="006D4C3D"/>
    <w:rsid w:val="006D6888"/>
    <w:rsid w:val="006F48FB"/>
    <w:rsid w:val="007042D2"/>
    <w:rsid w:val="00705E1A"/>
    <w:rsid w:val="007147EE"/>
    <w:rsid w:val="00716629"/>
    <w:rsid w:val="0072466B"/>
    <w:rsid w:val="007250AE"/>
    <w:rsid w:val="007257D4"/>
    <w:rsid w:val="00734179"/>
    <w:rsid w:val="00734448"/>
    <w:rsid w:val="007356EB"/>
    <w:rsid w:val="0074365D"/>
    <w:rsid w:val="0074381E"/>
    <w:rsid w:val="00747A03"/>
    <w:rsid w:val="00752886"/>
    <w:rsid w:val="007552DD"/>
    <w:rsid w:val="00756E39"/>
    <w:rsid w:val="0076382D"/>
    <w:rsid w:val="00764B73"/>
    <w:rsid w:val="007661DF"/>
    <w:rsid w:val="007662DE"/>
    <w:rsid w:val="00766A88"/>
    <w:rsid w:val="00777DE5"/>
    <w:rsid w:val="007837D8"/>
    <w:rsid w:val="00784CF5"/>
    <w:rsid w:val="007876A8"/>
    <w:rsid w:val="0079159A"/>
    <w:rsid w:val="007930B5"/>
    <w:rsid w:val="0079527C"/>
    <w:rsid w:val="00796380"/>
    <w:rsid w:val="00797D4B"/>
    <w:rsid w:val="007B116C"/>
    <w:rsid w:val="007B31D3"/>
    <w:rsid w:val="007C0276"/>
    <w:rsid w:val="007D1789"/>
    <w:rsid w:val="007D6104"/>
    <w:rsid w:val="007D6DF8"/>
    <w:rsid w:val="007F3503"/>
    <w:rsid w:val="00811525"/>
    <w:rsid w:val="00813110"/>
    <w:rsid w:val="0081732E"/>
    <w:rsid w:val="00820782"/>
    <w:rsid w:val="008229F8"/>
    <w:rsid w:val="00825F11"/>
    <w:rsid w:val="00832EB9"/>
    <w:rsid w:val="0083403B"/>
    <w:rsid w:val="00836CF5"/>
    <w:rsid w:val="00846DB3"/>
    <w:rsid w:val="00861C2D"/>
    <w:rsid w:val="00867734"/>
    <w:rsid w:val="008709BA"/>
    <w:rsid w:val="0087207D"/>
    <w:rsid w:val="00885AEF"/>
    <w:rsid w:val="008A471C"/>
    <w:rsid w:val="008A480D"/>
    <w:rsid w:val="008A6597"/>
    <w:rsid w:val="008B064C"/>
    <w:rsid w:val="008B1D53"/>
    <w:rsid w:val="008B65BB"/>
    <w:rsid w:val="008C0500"/>
    <w:rsid w:val="008D0E4B"/>
    <w:rsid w:val="008D42AD"/>
    <w:rsid w:val="008D625D"/>
    <w:rsid w:val="008E20AC"/>
    <w:rsid w:val="008F0567"/>
    <w:rsid w:val="008F0C1F"/>
    <w:rsid w:val="009015CD"/>
    <w:rsid w:val="00907DFC"/>
    <w:rsid w:val="009107AA"/>
    <w:rsid w:val="00912FBE"/>
    <w:rsid w:val="00914A79"/>
    <w:rsid w:val="0091527A"/>
    <w:rsid w:val="009160D1"/>
    <w:rsid w:val="0092185A"/>
    <w:rsid w:val="00936F01"/>
    <w:rsid w:val="0095175D"/>
    <w:rsid w:val="0095439E"/>
    <w:rsid w:val="009550F2"/>
    <w:rsid w:val="0095641C"/>
    <w:rsid w:val="009566EE"/>
    <w:rsid w:val="00966BB3"/>
    <w:rsid w:val="0097275A"/>
    <w:rsid w:val="00976392"/>
    <w:rsid w:val="009822E4"/>
    <w:rsid w:val="00985062"/>
    <w:rsid w:val="00987D18"/>
    <w:rsid w:val="009902F1"/>
    <w:rsid w:val="00997F18"/>
    <w:rsid w:val="009A2C3E"/>
    <w:rsid w:val="009A3DD9"/>
    <w:rsid w:val="009A5595"/>
    <w:rsid w:val="009A7B69"/>
    <w:rsid w:val="009B02AF"/>
    <w:rsid w:val="009B0F86"/>
    <w:rsid w:val="009B1DC7"/>
    <w:rsid w:val="009B2404"/>
    <w:rsid w:val="009B393B"/>
    <w:rsid w:val="009B7F3A"/>
    <w:rsid w:val="009C079E"/>
    <w:rsid w:val="009C76B4"/>
    <w:rsid w:val="009D1C14"/>
    <w:rsid w:val="009E05A2"/>
    <w:rsid w:val="009E0F60"/>
    <w:rsid w:val="009E17DE"/>
    <w:rsid w:val="009E44B5"/>
    <w:rsid w:val="009F2A2B"/>
    <w:rsid w:val="009F6CFC"/>
    <w:rsid w:val="00A021D3"/>
    <w:rsid w:val="00A030A2"/>
    <w:rsid w:val="00A14058"/>
    <w:rsid w:val="00A22A96"/>
    <w:rsid w:val="00A26699"/>
    <w:rsid w:val="00A26EF1"/>
    <w:rsid w:val="00A31313"/>
    <w:rsid w:val="00A33FD0"/>
    <w:rsid w:val="00A53F88"/>
    <w:rsid w:val="00A55DC7"/>
    <w:rsid w:val="00A60A33"/>
    <w:rsid w:val="00A64A9F"/>
    <w:rsid w:val="00A94980"/>
    <w:rsid w:val="00AA0784"/>
    <w:rsid w:val="00AA0C21"/>
    <w:rsid w:val="00AA17D6"/>
    <w:rsid w:val="00AA1A20"/>
    <w:rsid w:val="00AA5764"/>
    <w:rsid w:val="00AB157A"/>
    <w:rsid w:val="00AC4D27"/>
    <w:rsid w:val="00AC53D7"/>
    <w:rsid w:val="00AC6236"/>
    <w:rsid w:val="00AD0CD3"/>
    <w:rsid w:val="00AE0F34"/>
    <w:rsid w:val="00AE1E50"/>
    <w:rsid w:val="00AE39B7"/>
    <w:rsid w:val="00AE6703"/>
    <w:rsid w:val="00AE725C"/>
    <w:rsid w:val="00AE734E"/>
    <w:rsid w:val="00AF2692"/>
    <w:rsid w:val="00AF3A55"/>
    <w:rsid w:val="00AF3D8F"/>
    <w:rsid w:val="00B038C2"/>
    <w:rsid w:val="00B12F2A"/>
    <w:rsid w:val="00B15129"/>
    <w:rsid w:val="00B169C2"/>
    <w:rsid w:val="00B23627"/>
    <w:rsid w:val="00B24447"/>
    <w:rsid w:val="00B27214"/>
    <w:rsid w:val="00B315C9"/>
    <w:rsid w:val="00B31662"/>
    <w:rsid w:val="00B35EB3"/>
    <w:rsid w:val="00B42B8F"/>
    <w:rsid w:val="00B4546D"/>
    <w:rsid w:val="00B46F55"/>
    <w:rsid w:val="00B57D7A"/>
    <w:rsid w:val="00B77412"/>
    <w:rsid w:val="00B77F0C"/>
    <w:rsid w:val="00B85F91"/>
    <w:rsid w:val="00B86F7A"/>
    <w:rsid w:val="00B927BD"/>
    <w:rsid w:val="00BA5E4A"/>
    <w:rsid w:val="00BA76CD"/>
    <w:rsid w:val="00BB4365"/>
    <w:rsid w:val="00BC040E"/>
    <w:rsid w:val="00BC2600"/>
    <w:rsid w:val="00BD6CD2"/>
    <w:rsid w:val="00BD7D87"/>
    <w:rsid w:val="00BE0F91"/>
    <w:rsid w:val="00BE4EB3"/>
    <w:rsid w:val="00BF03AB"/>
    <w:rsid w:val="00C05027"/>
    <w:rsid w:val="00C14182"/>
    <w:rsid w:val="00C15BF4"/>
    <w:rsid w:val="00C249C2"/>
    <w:rsid w:val="00C26F44"/>
    <w:rsid w:val="00C31859"/>
    <w:rsid w:val="00C35B30"/>
    <w:rsid w:val="00C36A9F"/>
    <w:rsid w:val="00C4132A"/>
    <w:rsid w:val="00C42FD7"/>
    <w:rsid w:val="00C4439A"/>
    <w:rsid w:val="00C47865"/>
    <w:rsid w:val="00C47D70"/>
    <w:rsid w:val="00C52A4F"/>
    <w:rsid w:val="00C533ED"/>
    <w:rsid w:val="00C5495B"/>
    <w:rsid w:val="00C608C3"/>
    <w:rsid w:val="00C62DE7"/>
    <w:rsid w:val="00C644A2"/>
    <w:rsid w:val="00C65B5E"/>
    <w:rsid w:val="00C66856"/>
    <w:rsid w:val="00C66962"/>
    <w:rsid w:val="00C702D0"/>
    <w:rsid w:val="00C73609"/>
    <w:rsid w:val="00C75998"/>
    <w:rsid w:val="00C84294"/>
    <w:rsid w:val="00C845DD"/>
    <w:rsid w:val="00C8781E"/>
    <w:rsid w:val="00C900D3"/>
    <w:rsid w:val="00CA1FAA"/>
    <w:rsid w:val="00CA2140"/>
    <w:rsid w:val="00CA5807"/>
    <w:rsid w:val="00CA6C0C"/>
    <w:rsid w:val="00CB4C75"/>
    <w:rsid w:val="00CB50FE"/>
    <w:rsid w:val="00CC03B0"/>
    <w:rsid w:val="00CC1D3D"/>
    <w:rsid w:val="00CC2E4B"/>
    <w:rsid w:val="00CD00CB"/>
    <w:rsid w:val="00CD2EF0"/>
    <w:rsid w:val="00CD3823"/>
    <w:rsid w:val="00CE45C4"/>
    <w:rsid w:val="00CF1332"/>
    <w:rsid w:val="00CF55A7"/>
    <w:rsid w:val="00CF6F08"/>
    <w:rsid w:val="00CF796E"/>
    <w:rsid w:val="00CF7D6D"/>
    <w:rsid w:val="00D01C67"/>
    <w:rsid w:val="00D05CB8"/>
    <w:rsid w:val="00D06E66"/>
    <w:rsid w:val="00D119F4"/>
    <w:rsid w:val="00D143D6"/>
    <w:rsid w:val="00D15E3E"/>
    <w:rsid w:val="00D161FC"/>
    <w:rsid w:val="00D22D10"/>
    <w:rsid w:val="00D22ED4"/>
    <w:rsid w:val="00D235C8"/>
    <w:rsid w:val="00D30DAB"/>
    <w:rsid w:val="00D3345A"/>
    <w:rsid w:val="00D34A50"/>
    <w:rsid w:val="00D35C8F"/>
    <w:rsid w:val="00D41203"/>
    <w:rsid w:val="00D45649"/>
    <w:rsid w:val="00D501B2"/>
    <w:rsid w:val="00D50FE7"/>
    <w:rsid w:val="00D51277"/>
    <w:rsid w:val="00D51F33"/>
    <w:rsid w:val="00D616F8"/>
    <w:rsid w:val="00D61DE3"/>
    <w:rsid w:val="00D64133"/>
    <w:rsid w:val="00D650C7"/>
    <w:rsid w:val="00D744EF"/>
    <w:rsid w:val="00D74C8D"/>
    <w:rsid w:val="00D75284"/>
    <w:rsid w:val="00D75F10"/>
    <w:rsid w:val="00D76E4A"/>
    <w:rsid w:val="00D82FEE"/>
    <w:rsid w:val="00D85A30"/>
    <w:rsid w:val="00D91143"/>
    <w:rsid w:val="00D950C6"/>
    <w:rsid w:val="00D959F4"/>
    <w:rsid w:val="00D975EC"/>
    <w:rsid w:val="00DA0526"/>
    <w:rsid w:val="00DA069B"/>
    <w:rsid w:val="00DA23E3"/>
    <w:rsid w:val="00DC6C6B"/>
    <w:rsid w:val="00DD1231"/>
    <w:rsid w:val="00DD2E26"/>
    <w:rsid w:val="00DE77B6"/>
    <w:rsid w:val="00DF1823"/>
    <w:rsid w:val="00DF5042"/>
    <w:rsid w:val="00DF555F"/>
    <w:rsid w:val="00DF5C4E"/>
    <w:rsid w:val="00E04774"/>
    <w:rsid w:val="00E06702"/>
    <w:rsid w:val="00E071FB"/>
    <w:rsid w:val="00E11EE1"/>
    <w:rsid w:val="00E15FCB"/>
    <w:rsid w:val="00E17DFE"/>
    <w:rsid w:val="00E20A1F"/>
    <w:rsid w:val="00E22AD8"/>
    <w:rsid w:val="00E22DC9"/>
    <w:rsid w:val="00E2433F"/>
    <w:rsid w:val="00E57F3F"/>
    <w:rsid w:val="00E61E62"/>
    <w:rsid w:val="00E628A5"/>
    <w:rsid w:val="00E636A6"/>
    <w:rsid w:val="00E67550"/>
    <w:rsid w:val="00E73046"/>
    <w:rsid w:val="00E8493E"/>
    <w:rsid w:val="00E86514"/>
    <w:rsid w:val="00E91723"/>
    <w:rsid w:val="00E93BA1"/>
    <w:rsid w:val="00E96AFF"/>
    <w:rsid w:val="00E97CD5"/>
    <w:rsid w:val="00EA2CD6"/>
    <w:rsid w:val="00EA4EB9"/>
    <w:rsid w:val="00EA6899"/>
    <w:rsid w:val="00EA7F2D"/>
    <w:rsid w:val="00EB3B4F"/>
    <w:rsid w:val="00EB7FC4"/>
    <w:rsid w:val="00EC48E2"/>
    <w:rsid w:val="00ED3CC4"/>
    <w:rsid w:val="00ED43D5"/>
    <w:rsid w:val="00ED50FC"/>
    <w:rsid w:val="00EE4E25"/>
    <w:rsid w:val="00EF2BE7"/>
    <w:rsid w:val="00F27B78"/>
    <w:rsid w:val="00F35164"/>
    <w:rsid w:val="00F377A0"/>
    <w:rsid w:val="00F37ED7"/>
    <w:rsid w:val="00F41E61"/>
    <w:rsid w:val="00F52453"/>
    <w:rsid w:val="00F54FD6"/>
    <w:rsid w:val="00F625A3"/>
    <w:rsid w:val="00F6311E"/>
    <w:rsid w:val="00F64F5A"/>
    <w:rsid w:val="00F6625D"/>
    <w:rsid w:val="00F70D4D"/>
    <w:rsid w:val="00F72CDD"/>
    <w:rsid w:val="00F74480"/>
    <w:rsid w:val="00F77A63"/>
    <w:rsid w:val="00F77D24"/>
    <w:rsid w:val="00F8185F"/>
    <w:rsid w:val="00F82D3B"/>
    <w:rsid w:val="00F87322"/>
    <w:rsid w:val="00F92CDF"/>
    <w:rsid w:val="00F968CE"/>
    <w:rsid w:val="00FA1A1D"/>
    <w:rsid w:val="00FB3178"/>
    <w:rsid w:val="00FD746A"/>
    <w:rsid w:val="00FF3437"/>
    <w:rsid w:val="00FF353E"/>
    <w:rsid w:val="00FF45EB"/>
    <w:rsid w:val="00FF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208DC"/>
  <w15:chartTrackingRefBased/>
  <w15:docId w15:val="{97176095-588B-4146-B7EC-4772C613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08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4F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4F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4F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4F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F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F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F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F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F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4F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4F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4F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4FD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FD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F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F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F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F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4F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4F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F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F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4F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4F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4F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4F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F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F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4FD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16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23"/>
  </w:style>
  <w:style w:type="paragraph" w:styleId="Footer">
    <w:name w:val="footer"/>
    <w:basedOn w:val="Normal"/>
    <w:link w:val="FooterChar"/>
    <w:uiPriority w:val="99"/>
    <w:unhideWhenUsed/>
    <w:rsid w:val="00DF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23"/>
  </w:style>
  <w:style w:type="character" w:styleId="Hyperlink">
    <w:name w:val="Hyperlink"/>
    <w:basedOn w:val="DefaultParagraphFont"/>
    <w:uiPriority w:val="99"/>
    <w:unhideWhenUsed/>
    <w:rsid w:val="00FA1A1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A1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377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76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6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6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6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6E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0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mailto:human.ethics@utas.edu" TargetMode="External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20" Type="http://schemas.openxmlformats.org/officeDocument/2006/relationships/image" Target="media/image12.png"/><Relationship Id="rId29" Type="http://schemas.openxmlformats.org/officeDocument/2006/relationships/image" Target="media/image1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w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image" Target="media/image10.wmf"/><Relationship Id="rId28" Type="http://schemas.openxmlformats.org/officeDocument/2006/relationships/image" Target="media/image15.wmf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Relationship Id="rId22" Type="http://schemas.openxmlformats.org/officeDocument/2006/relationships/image" Target="media/image13.wmf"/><Relationship Id="rId27" Type="http://schemas.openxmlformats.org/officeDocument/2006/relationships/hyperlink" Target="mailto:human.ethics@utas.edu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9524E0-70A4-4F80-96D9-121DBDF94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6</Pages>
  <Words>91</Words>
  <Characters>636</Characters>
  <Application>Microsoft Office Word</Application>
  <DocSecurity>0</DocSecurity>
  <Lines>31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mona Faisal</dc:creator>
  <cp:keywords/>
  <dc:description/>
  <cp:lastModifiedBy>Maimona Faisal</cp:lastModifiedBy>
  <cp:revision>123</cp:revision>
  <dcterms:created xsi:type="dcterms:W3CDTF">2024-10-04T02:56:00Z</dcterms:created>
  <dcterms:modified xsi:type="dcterms:W3CDTF">2026-03-10T01:44:00Z</dcterms:modified>
</cp:coreProperties>
</file>